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3143" w:rsidRDefault="00D53143" w:rsidP="00163698">
      <w:pPr>
        <w:autoSpaceDE w:val="0"/>
        <w:autoSpaceDN w:val="0"/>
        <w:adjustRightInd w:val="0"/>
        <w:spacing w:after="0" w:line="360" w:lineRule="auto"/>
        <w:rPr>
          <w:rFonts w:ascii="Verdana" w:hAnsi="Verdana" w:cs="Arial"/>
          <w:sz w:val="18"/>
          <w:szCs w:val="18"/>
        </w:rPr>
      </w:pPr>
    </w:p>
    <w:p w:rsidR="00D53143" w:rsidRPr="009A2A26" w:rsidRDefault="00163698" w:rsidP="00163698">
      <w:pPr>
        <w:spacing w:after="0"/>
        <w:rPr>
          <w:rFonts w:ascii="Verdana" w:hAnsi="Verdana" w:cs="Arial"/>
          <w:b/>
          <w:bCs/>
          <w:sz w:val="18"/>
          <w:szCs w:val="18"/>
        </w:rPr>
      </w:pPr>
      <w:bookmarkStart w:id="0" w:name="_Hlk199346813"/>
      <w:r>
        <w:rPr>
          <w:rFonts w:ascii="Verdana" w:hAnsi="Verdana" w:cs="Arial"/>
          <w:sz w:val="18"/>
          <w:szCs w:val="18"/>
        </w:rPr>
        <w:t xml:space="preserve">                                                            </w:t>
      </w:r>
      <w:r w:rsidR="00B23F2B" w:rsidRPr="009A2A26">
        <w:rPr>
          <w:rFonts w:ascii="Verdana" w:hAnsi="Verdana" w:cs="Arial"/>
          <w:b/>
          <w:bCs/>
          <w:snapToGrid w:val="0"/>
          <w:sz w:val="20"/>
          <w:szCs w:val="20"/>
        </w:rPr>
        <w:t>ANEXO</w:t>
      </w:r>
      <w:r>
        <w:rPr>
          <w:rFonts w:ascii="Verdana" w:hAnsi="Verdana" w:cs="Arial"/>
          <w:b/>
          <w:bCs/>
          <w:snapToGrid w:val="0"/>
          <w:sz w:val="20"/>
          <w:szCs w:val="20"/>
        </w:rPr>
        <w:t xml:space="preserve"> </w:t>
      </w:r>
      <w:r w:rsidR="00D53143" w:rsidRPr="009A2A26">
        <w:rPr>
          <w:rFonts w:ascii="Verdana" w:hAnsi="Verdana" w:cs="Arial"/>
          <w:b/>
          <w:bCs/>
          <w:sz w:val="18"/>
          <w:szCs w:val="18"/>
        </w:rPr>
        <w:t>X</w:t>
      </w:r>
    </w:p>
    <w:p w:rsidR="00D53143" w:rsidRPr="003D1454" w:rsidRDefault="00D53143" w:rsidP="00D53143">
      <w:pPr>
        <w:spacing w:after="0"/>
        <w:jc w:val="both"/>
        <w:rPr>
          <w:rFonts w:ascii="Verdana" w:hAnsi="Verdana" w:cs="Arial"/>
          <w:sz w:val="18"/>
          <w:szCs w:val="18"/>
        </w:rPr>
      </w:pPr>
    </w:p>
    <w:p w:rsidR="00D53143" w:rsidRPr="00D53143" w:rsidRDefault="00D53143" w:rsidP="00D53143">
      <w:pPr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  <w:r w:rsidRPr="003D1454">
        <w:rPr>
          <w:rFonts w:ascii="Verdana" w:hAnsi="Verdana" w:cs="Arial"/>
          <w:b/>
          <w:bCs/>
          <w:sz w:val="18"/>
          <w:szCs w:val="18"/>
        </w:rPr>
        <w:t>TERMO DE AUTORIZAÇÃO DE USO DE IMAGEM</w:t>
      </w:r>
    </w:p>
    <w:p w:rsidR="00D53143" w:rsidRDefault="00D53143" w:rsidP="00D53143">
      <w:pPr>
        <w:spacing w:after="0"/>
        <w:jc w:val="both"/>
        <w:rPr>
          <w:rFonts w:ascii="Verdana" w:hAnsi="Verdana" w:cs="Arial"/>
          <w:sz w:val="18"/>
          <w:szCs w:val="18"/>
        </w:rPr>
      </w:pPr>
    </w:p>
    <w:p w:rsidR="00D53143" w:rsidRPr="00D53143" w:rsidRDefault="00D53143" w:rsidP="00D53143">
      <w:pPr>
        <w:spacing w:after="0"/>
        <w:jc w:val="both"/>
        <w:rPr>
          <w:rFonts w:ascii="Verdana" w:hAnsi="Verdana" w:cs="Arial"/>
          <w:sz w:val="18"/>
          <w:szCs w:val="18"/>
        </w:rPr>
      </w:pPr>
    </w:p>
    <w:p w:rsidR="00D53143" w:rsidRPr="00D53143" w:rsidRDefault="00D53143" w:rsidP="00A47730">
      <w:pPr>
        <w:spacing w:after="0" w:line="360" w:lineRule="auto"/>
        <w:ind w:firstLine="708"/>
        <w:jc w:val="both"/>
        <w:rPr>
          <w:rFonts w:ascii="Verdana" w:hAnsi="Verdana" w:cs="Arial"/>
          <w:sz w:val="18"/>
          <w:szCs w:val="18"/>
        </w:rPr>
      </w:pPr>
      <w:r w:rsidRPr="00D53143">
        <w:rPr>
          <w:rFonts w:ascii="Verdana" w:hAnsi="Verdana" w:cs="Arial"/>
          <w:sz w:val="18"/>
          <w:szCs w:val="18"/>
        </w:rPr>
        <w:t xml:space="preserve">Eu, </w:t>
      </w:r>
      <w:r>
        <w:rPr>
          <w:rFonts w:ascii="Verdana" w:hAnsi="Verdana" w:cs="Arial"/>
          <w:sz w:val="18"/>
          <w:szCs w:val="18"/>
        </w:rPr>
        <w:t>____________________________________________</w:t>
      </w:r>
      <w:r w:rsidRPr="00D53143">
        <w:rPr>
          <w:rFonts w:ascii="Verdana" w:hAnsi="Verdana" w:cs="Arial"/>
          <w:sz w:val="18"/>
          <w:szCs w:val="18"/>
        </w:rPr>
        <w:t>, portador da cédula de identidade nº</w:t>
      </w:r>
      <w:r w:rsidR="00A47730" w:rsidRPr="00FB3FB9">
        <w:rPr>
          <w:rFonts w:ascii="Verdana" w:hAnsi="Verdana" w:cs="Arial"/>
          <w:sz w:val="18"/>
          <w:szCs w:val="18"/>
        </w:rPr>
        <w:t>______________________</w:t>
      </w:r>
      <w:r w:rsidRPr="00D53143">
        <w:rPr>
          <w:rFonts w:ascii="Verdana" w:hAnsi="Verdana" w:cs="Arial"/>
          <w:sz w:val="18"/>
          <w:szCs w:val="18"/>
        </w:rPr>
        <w:t xml:space="preserve">e inscrito no CPF sob nº </w:t>
      </w:r>
      <w:r w:rsidR="00A47730" w:rsidRPr="00FB3FB9">
        <w:rPr>
          <w:rFonts w:ascii="Verdana" w:hAnsi="Verdana" w:cs="Arial"/>
          <w:sz w:val="18"/>
          <w:szCs w:val="18"/>
        </w:rPr>
        <w:t>______________________</w:t>
      </w:r>
      <w:r w:rsidRPr="00D53143">
        <w:rPr>
          <w:rFonts w:ascii="Verdana" w:hAnsi="Verdana" w:cs="Arial"/>
          <w:sz w:val="18"/>
          <w:szCs w:val="18"/>
        </w:rPr>
        <w:t>, residente e domiciliado à</w:t>
      </w:r>
      <w:r w:rsidR="00A47730" w:rsidRPr="00FB3FB9">
        <w:rPr>
          <w:rFonts w:ascii="Verdana" w:hAnsi="Verdana" w:cs="Arial"/>
          <w:sz w:val="18"/>
          <w:szCs w:val="18"/>
        </w:rPr>
        <w:t>______________________</w:t>
      </w:r>
      <w:r w:rsidR="00A47730">
        <w:rPr>
          <w:rFonts w:ascii="Verdana" w:hAnsi="Verdana" w:cs="Arial"/>
          <w:sz w:val="18"/>
          <w:szCs w:val="18"/>
        </w:rPr>
        <w:t>___________________________________________________</w:t>
      </w:r>
      <w:r w:rsidRPr="00D53143">
        <w:rPr>
          <w:rFonts w:ascii="Verdana" w:hAnsi="Verdana" w:cs="Arial"/>
          <w:sz w:val="18"/>
          <w:szCs w:val="18"/>
        </w:rPr>
        <w:t xml:space="preserve">na cidade de </w:t>
      </w:r>
      <w:r w:rsidR="00A47730" w:rsidRPr="00FB3FB9">
        <w:rPr>
          <w:rFonts w:ascii="Verdana" w:hAnsi="Verdana" w:cs="Arial"/>
          <w:sz w:val="18"/>
          <w:szCs w:val="18"/>
        </w:rPr>
        <w:t>______________________</w:t>
      </w:r>
      <w:r w:rsidRPr="00D53143">
        <w:rPr>
          <w:rFonts w:ascii="Verdana" w:hAnsi="Verdana" w:cs="Arial"/>
          <w:sz w:val="18"/>
          <w:szCs w:val="18"/>
        </w:rPr>
        <w:t xml:space="preserve">, estado de </w:t>
      </w:r>
      <w:r w:rsidR="00A47730" w:rsidRPr="00FB3FB9">
        <w:rPr>
          <w:rFonts w:ascii="Verdana" w:hAnsi="Verdana" w:cs="Arial"/>
          <w:sz w:val="18"/>
          <w:szCs w:val="18"/>
        </w:rPr>
        <w:t>________________</w:t>
      </w:r>
      <w:r w:rsidR="00A47730">
        <w:rPr>
          <w:rFonts w:ascii="Verdana" w:hAnsi="Verdana" w:cs="Arial"/>
          <w:sz w:val="18"/>
          <w:szCs w:val="18"/>
        </w:rPr>
        <w:t xml:space="preserve">, </w:t>
      </w:r>
      <w:r w:rsidRPr="00D53143">
        <w:rPr>
          <w:rFonts w:ascii="Verdana" w:hAnsi="Verdana" w:cs="Arial"/>
          <w:sz w:val="18"/>
          <w:szCs w:val="18"/>
        </w:rPr>
        <w:t>DECLARO que autorizo a</w:t>
      </w:r>
      <w:r w:rsidRPr="00A47730">
        <w:rPr>
          <w:rFonts w:ascii="Verdana" w:hAnsi="Verdana" w:cs="Arial"/>
          <w:b/>
          <w:bCs/>
          <w:sz w:val="18"/>
          <w:szCs w:val="18"/>
        </w:rPr>
        <w:t>Faculdade de Medicina de Marília - FAMEMA</w:t>
      </w:r>
      <w:r w:rsidRPr="00D53143">
        <w:rPr>
          <w:rFonts w:ascii="Verdana" w:hAnsi="Verdana" w:cs="Arial"/>
          <w:sz w:val="18"/>
          <w:szCs w:val="18"/>
        </w:rPr>
        <w:t xml:space="preserve"> a utilizar a minha imagem, em fotos, vídeos ou qualquer outro formato visual, para fins de divulgação do </w:t>
      </w:r>
      <w:r w:rsidRPr="00A47730">
        <w:rPr>
          <w:rFonts w:ascii="Verdana" w:hAnsi="Verdana" w:cs="Arial"/>
          <w:b/>
          <w:bCs/>
          <w:sz w:val="18"/>
          <w:szCs w:val="18"/>
        </w:rPr>
        <w:t>Programa de Pós-Graduação em Saúde e Envelhecimento – PPGSE</w:t>
      </w:r>
      <w:r w:rsidRPr="00D53143">
        <w:rPr>
          <w:rFonts w:ascii="Verdana" w:hAnsi="Verdana" w:cs="Arial"/>
          <w:sz w:val="18"/>
          <w:szCs w:val="18"/>
        </w:rPr>
        <w:t>, incluindo, mas não se limitando a:</w:t>
      </w:r>
    </w:p>
    <w:p w:rsidR="00D53143" w:rsidRPr="00D53143" w:rsidRDefault="00D53143" w:rsidP="00D53143">
      <w:pPr>
        <w:spacing w:after="0" w:line="360" w:lineRule="auto"/>
        <w:jc w:val="both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 xml:space="preserve">- </w:t>
      </w:r>
      <w:r w:rsidRPr="00D53143">
        <w:rPr>
          <w:rFonts w:ascii="Verdana" w:hAnsi="Verdana" w:cs="Arial"/>
          <w:sz w:val="18"/>
          <w:szCs w:val="18"/>
        </w:rPr>
        <w:t>Divulgação em materiais de publicidade e marketing (cartazes, folhetos, sites, redes sociais, etc.);</w:t>
      </w:r>
    </w:p>
    <w:p w:rsidR="00D53143" w:rsidRPr="00D53143" w:rsidRDefault="00D53143" w:rsidP="00D53143">
      <w:pPr>
        <w:spacing w:after="0" w:line="360" w:lineRule="auto"/>
        <w:jc w:val="both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 xml:space="preserve">- </w:t>
      </w:r>
      <w:r w:rsidRPr="00D53143">
        <w:rPr>
          <w:rFonts w:ascii="Verdana" w:hAnsi="Verdana" w:cs="Arial"/>
          <w:sz w:val="18"/>
          <w:szCs w:val="18"/>
        </w:rPr>
        <w:t>Publicações em eventos acadêmicos e/ou científicos;</w:t>
      </w:r>
    </w:p>
    <w:p w:rsidR="00D53143" w:rsidRPr="00D53143" w:rsidRDefault="00A47730" w:rsidP="00D53143">
      <w:pPr>
        <w:spacing w:after="0" w:line="360" w:lineRule="auto"/>
        <w:jc w:val="both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 xml:space="preserve">- </w:t>
      </w:r>
      <w:r w:rsidR="00D53143" w:rsidRPr="00D53143">
        <w:rPr>
          <w:rFonts w:ascii="Verdana" w:hAnsi="Verdana" w:cs="Arial"/>
          <w:sz w:val="18"/>
          <w:szCs w:val="18"/>
        </w:rPr>
        <w:t>Produção de materiais de vídeo para apresentações e/ou documentais;</w:t>
      </w:r>
    </w:p>
    <w:p w:rsidR="00D53143" w:rsidRDefault="00A47730" w:rsidP="00D53143">
      <w:pPr>
        <w:spacing w:after="0" w:line="360" w:lineRule="auto"/>
        <w:jc w:val="both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 xml:space="preserve">- </w:t>
      </w:r>
      <w:r w:rsidR="00D53143" w:rsidRPr="00D53143">
        <w:rPr>
          <w:rFonts w:ascii="Verdana" w:hAnsi="Verdana" w:cs="Arial"/>
          <w:sz w:val="18"/>
          <w:szCs w:val="18"/>
        </w:rPr>
        <w:t>Qualquer outra forma de divulgação que a instituição julgue pertinente, desde que relacionada ao curso de pós-graduação</w:t>
      </w:r>
      <w:r>
        <w:rPr>
          <w:rFonts w:ascii="Verdana" w:hAnsi="Verdana" w:cs="Arial"/>
          <w:sz w:val="18"/>
          <w:szCs w:val="18"/>
        </w:rPr>
        <w:t xml:space="preserve"> acima referido</w:t>
      </w:r>
      <w:r w:rsidR="00D53143" w:rsidRPr="00D53143">
        <w:rPr>
          <w:rFonts w:ascii="Verdana" w:hAnsi="Verdana" w:cs="Arial"/>
          <w:sz w:val="18"/>
          <w:szCs w:val="18"/>
        </w:rPr>
        <w:t>.</w:t>
      </w:r>
    </w:p>
    <w:p w:rsidR="00A47730" w:rsidRPr="00D53143" w:rsidRDefault="00A47730" w:rsidP="00D53143">
      <w:pPr>
        <w:spacing w:after="0" w:line="360" w:lineRule="auto"/>
        <w:jc w:val="both"/>
        <w:rPr>
          <w:rFonts w:ascii="Verdana" w:hAnsi="Verdana" w:cs="Arial"/>
          <w:sz w:val="18"/>
          <w:szCs w:val="18"/>
        </w:rPr>
      </w:pPr>
    </w:p>
    <w:p w:rsidR="00D53143" w:rsidRDefault="00D53143" w:rsidP="00D53143">
      <w:pPr>
        <w:spacing w:after="0" w:line="360" w:lineRule="auto"/>
        <w:jc w:val="both"/>
        <w:rPr>
          <w:rFonts w:ascii="Verdana" w:hAnsi="Verdana" w:cs="Arial"/>
          <w:sz w:val="18"/>
          <w:szCs w:val="18"/>
        </w:rPr>
      </w:pPr>
      <w:r w:rsidRPr="00D53143">
        <w:rPr>
          <w:rFonts w:ascii="Verdana" w:hAnsi="Verdana" w:cs="Arial"/>
          <w:sz w:val="18"/>
          <w:szCs w:val="18"/>
        </w:rPr>
        <w:t>DECLARO ainda que a presente autorização é concedida a título gratuito, abrange o uso da minha imagem em todo o território nacional e/ou internacional, e que não terei direito a qualquer remuneração ou indenização adicional pelo uso de minha imagem. </w:t>
      </w:r>
    </w:p>
    <w:p w:rsidR="00A47730" w:rsidRPr="00D53143" w:rsidRDefault="00A47730" w:rsidP="00D53143">
      <w:pPr>
        <w:spacing w:after="0" w:line="360" w:lineRule="auto"/>
        <w:jc w:val="both"/>
        <w:rPr>
          <w:rFonts w:ascii="Verdana" w:hAnsi="Verdana" w:cs="Arial"/>
          <w:sz w:val="18"/>
          <w:szCs w:val="18"/>
        </w:rPr>
      </w:pPr>
    </w:p>
    <w:p w:rsidR="00D53143" w:rsidRDefault="00D53143" w:rsidP="00D53143">
      <w:pPr>
        <w:spacing w:after="0" w:line="360" w:lineRule="auto"/>
        <w:jc w:val="both"/>
        <w:rPr>
          <w:rFonts w:ascii="Verdana" w:hAnsi="Verdana" w:cs="Arial"/>
          <w:sz w:val="18"/>
          <w:szCs w:val="18"/>
        </w:rPr>
      </w:pPr>
      <w:r w:rsidRPr="00D53143">
        <w:rPr>
          <w:rFonts w:ascii="Verdana" w:hAnsi="Verdana" w:cs="Arial"/>
          <w:sz w:val="18"/>
          <w:szCs w:val="18"/>
        </w:rPr>
        <w:t xml:space="preserve">DECLARO que estou ciente de que a </w:t>
      </w:r>
      <w:r w:rsidR="00A47730" w:rsidRPr="00A47730">
        <w:rPr>
          <w:rFonts w:ascii="Verdana" w:hAnsi="Verdana" w:cs="Arial"/>
          <w:b/>
          <w:bCs/>
          <w:sz w:val="18"/>
          <w:szCs w:val="18"/>
        </w:rPr>
        <w:t xml:space="preserve">Faculdade de Medicina de Marília </w:t>
      </w:r>
      <w:r w:rsidR="000D0368">
        <w:rPr>
          <w:rFonts w:ascii="Verdana" w:hAnsi="Verdana" w:cs="Arial"/>
          <w:b/>
          <w:bCs/>
          <w:sz w:val="18"/>
          <w:szCs w:val="18"/>
        </w:rPr>
        <w:t>–</w:t>
      </w:r>
      <w:r w:rsidR="00A47730" w:rsidRPr="00A47730">
        <w:rPr>
          <w:rFonts w:ascii="Verdana" w:hAnsi="Verdana" w:cs="Arial"/>
          <w:b/>
          <w:bCs/>
          <w:sz w:val="18"/>
          <w:szCs w:val="18"/>
        </w:rPr>
        <w:t xml:space="preserve"> FAMEMA</w:t>
      </w:r>
      <w:r w:rsidR="00A81169">
        <w:rPr>
          <w:rFonts w:ascii="Verdana" w:hAnsi="Verdana" w:cs="Arial"/>
          <w:b/>
          <w:bCs/>
          <w:sz w:val="18"/>
          <w:szCs w:val="18"/>
        </w:rPr>
        <w:t xml:space="preserve"> </w:t>
      </w:r>
      <w:r w:rsidRPr="00D53143">
        <w:rPr>
          <w:rFonts w:ascii="Verdana" w:hAnsi="Verdana" w:cs="Arial"/>
          <w:sz w:val="18"/>
          <w:szCs w:val="18"/>
        </w:rPr>
        <w:t xml:space="preserve">poderá </w:t>
      </w:r>
      <w:proofErr w:type="gramStart"/>
      <w:r w:rsidRPr="00D53143">
        <w:rPr>
          <w:rFonts w:ascii="Verdana" w:hAnsi="Verdana" w:cs="Arial"/>
          <w:sz w:val="18"/>
          <w:szCs w:val="18"/>
        </w:rPr>
        <w:t>editar,</w:t>
      </w:r>
      <w:proofErr w:type="gramEnd"/>
      <w:r w:rsidRPr="00D53143">
        <w:rPr>
          <w:rFonts w:ascii="Verdana" w:hAnsi="Verdana" w:cs="Arial"/>
          <w:sz w:val="18"/>
          <w:szCs w:val="18"/>
        </w:rPr>
        <w:t xml:space="preserve"> adaptar ou reproduzir a minha imagem, sempre que necessário e dentro das finalidades estabelecidas neste termo.</w:t>
      </w:r>
    </w:p>
    <w:p w:rsidR="00A47730" w:rsidRPr="00D53143" w:rsidRDefault="00A47730" w:rsidP="00D53143">
      <w:pPr>
        <w:spacing w:after="0" w:line="360" w:lineRule="auto"/>
        <w:jc w:val="both"/>
        <w:rPr>
          <w:rFonts w:ascii="Verdana" w:hAnsi="Verdana" w:cs="Arial"/>
          <w:sz w:val="18"/>
          <w:szCs w:val="18"/>
        </w:rPr>
      </w:pPr>
    </w:p>
    <w:p w:rsidR="00D53143" w:rsidRDefault="00D53143" w:rsidP="00A47730">
      <w:pPr>
        <w:spacing w:after="0" w:line="360" w:lineRule="auto"/>
        <w:jc w:val="both"/>
        <w:rPr>
          <w:rFonts w:ascii="Verdana" w:hAnsi="Verdana" w:cs="Arial"/>
          <w:sz w:val="18"/>
          <w:szCs w:val="18"/>
        </w:rPr>
      </w:pPr>
      <w:r w:rsidRPr="00D53143">
        <w:rPr>
          <w:rFonts w:ascii="Verdana" w:hAnsi="Verdana" w:cs="Arial"/>
          <w:sz w:val="18"/>
          <w:szCs w:val="18"/>
        </w:rPr>
        <w:t>DECLARO que, a qualquer momento, poder</w:t>
      </w:r>
      <w:r w:rsidR="00A47730">
        <w:rPr>
          <w:rFonts w:ascii="Verdana" w:hAnsi="Verdana" w:cs="Arial"/>
          <w:sz w:val="18"/>
          <w:szCs w:val="18"/>
        </w:rPr>
        <w:t>ei</w:t>
      </w:r>
      <w:r w:rsidRPr="00D53143">
        <w:rPr>
          <w:rFonts w:ascii="Verdana" w:hAnsi="Verdana" w:cs="Arial"/>
          <w:sz w:val="18"/>
          <w:szCs w:val="18"/>
        </w:rPr>
        <w:t xml:space="preserve"> revogar esta autorização mediante comunicação escrita à </w:t>
      </w:r>
      <w:r w:rsidR="00A47730" w:rsidRPr="00A47730">
        <w:rPr>
          <w:rFonts w:ascii="Verdana" w:hAnsi="Verdana" w:cs="Arial"/>
          <w:b/>
          <w:bCs/>
          <w:sz w:val="18"/>
          <w:szCs w:val="18"/>
        </w:rPr>
        <w:t>Faculdade de Medicina de Marília - FAMEMA</w:t>
      </w:r>
    </w:p>
    <w:p w:rsidR="00A47730" w:rsidRDefault="00A47730" w:rsidP="00A47730">
      <w:pPr>
        <w:spacing w:after="0" w:line="360" w:lineRule="auto"/>
        <w:jc w:val="both"/>
        <w:rPr>
          <w:rFonts w:ascii="Verdana" w:hAnsi="Verdana" w:cs="Arial"/>
          <w:sz w:val="18"/>
          <w:szCs w:val="18"/>
        </w:rPr>
      </w:pPr>
    </w:p>
    <w:p w:rsidR="00A47730" w:rsidRDefault="00A47730" w:rsidP="00A47730">
      <w:pPr>
        <w:spacing w:after="0" w:line="360" w:lineRule="auto"/>
        <w:jc w:val="both"/>
        <w:rPr>
          <w:rFonts w:ascii="Verdana" w:hAnsi="Verdana" w:cs="Arial"/>
          <w:sz w:val="18"/>
          <w:szCs w:val="18"/>
        </w:rPr>
      </w:pPr>
    </w:p>
    <w:p w:rsidR="00A47730" w:rsidRPr="00FB3FB9" w:rsidRDefault="00A47730" w:rsidP="00A47730">
      <w:pPr>
        <w:autoSpaceDE w:val="0"/>
        <w:autoSpaceDN w:val="0"/>
        <w:adjustRightInd w:val="0"/>
        <w:spacing w:after="0" w:line="360" w:lineRule="auto"/>
        <w:jc w:val="right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>Marília, ____ de _______________ 20 ____.</w:t>
      </w:r>
    </w:p>
    <w:p w:rsidR="00A47730" w:rsidRPr="00FB3FB9" w:rsidRDefault="00A47730" w:rsidP="00A47730">
      <w:pPr>
        <w:autoSpaceDE w:val="0"/>
        <w:autoSpaceDN w:val="0"/>
        <w:adjustRightInd w:val="0"/>
        <w:spacing w:after="0" w:line="360" w:lineRule="auto"/>
        <w:rPr>
          <w:rFonts w:ascii="Verdana" w:hAnsi="Verdana" w:cs="Arial"/>
          <w:sz w:val="18"/>
          <w:szCs w:val="18"/>
        </w:rPr>
      </w:pPr>
    </w:p>
    <w:p w:rsidR="00A47730" w:rsidRPr="00FB3FB9" w:rsidRDefault="00A47730" w:rsidP="00A47730">
      <w:pPr>
        <w:autoSpaceDE w:val="0"/>
        <w:autoSpaceDN w:val="0"/>
        <w:adjustRightInd w:val="0"/>
        <w:spacing w:after="0" w:line="360" w:lineRule="auto"/>
        <w:rPr>
          <w:rFonts w:ascii="Verdana" w:hAnsi="Verdana" w:cs="Arial"/>
          <w:sz w:val="18"/>
          <w:szCs w:val="18"/>
        </w:rPr>
      </w:pPr>
    </w:p>
    <w:p w:rsidR="00A47730" w:rsidRPr="00FB3FB9" w:rsidRDefault="00A47730" w:rsidP="00A47730">
      <w:pPr>
        <w:autoSpaceDE w:val="0"/>
        <w:autoSpaceDN w:val="0"/>
        <w:adjustRightInd w:val="0"/>
        <w:spacing w:after="0" w:line="360" w:lineRule="auto"/>
        <w:rPr>
          <w:rFonts w:ascii="Verdana" w:hAnsi="Verdana" w:cs="Arial"/>
          <w:sz w:val="18"/>
          <w:szCs w:val="18"/>
        </w:rPr>
      </w:pPr>
    </w:p>
    <w:p w:rsidR="00D53143" w:rsidRPr="00FB3FB9" w:rsidRDefault="00A47730" w:rsidP="00FE340F">
      <w:pPr>
        <w:autoSpaceDE w:val="0"/>
        <w:autoSpaceDN w:val="0"/>
        <w:adjustRightInd w:val="0"/>
        <w:spacing w:after="0" w:line="360" w:lineRule="auto"/>
        <w:jc w:val="center"/>
        <w:rPr>
          <w:rFonts w:ascii="Verdana" w:hAnsi="Verdana" w:cs="Arial"/>
          <w:sz w:val="18"/>
          <w:szCs w:val="18"/>
        </w:rPr>
      </w:pPr>
      <w:r w:rsidRPr="00FB3FB9">
        <w:rPr>
          <w:rFonts w:ascii="Verdana" w:hAnsi="Verdana" w:cs="Arial"/>
          <w:sz w:val="18"/>
          <w:szCs w:val="18"/>
        </w:rPr>
        <w:t>Assinatura do Pós-graduando</w:t>
      </w:r>
      <w:bookmarkEnd w:id="0"/>
    </w:p>
    <w:sectPr w:rsidR="00D53143" w:rsidRPr="00FB3FB9" w:rsidSect="00B90CE3">
      <w:headerReference w:type="default" r:id="rId8"/>
      <w:footerReference w:type="default" r:id="rId9"/>
      <w:pgSz w:w="11906" w:h="16838"/>
      <w:pgMar w:top="2694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C02A3" w:rsidRDefault="005C02A3" w:rsidP="00683586">
      <w:pPr>
        <w:spacing w:after="0" w:line="240" w:lineRule="auto"/>
      </w:pPr>
      <w:r>
        <w:separator/>
      </w:r>
    </w:p>
  </w:endnote>
  <w:endnote w:type="continuationSeparator" w:id="1">
    <w:p w:rsidR="005C02A3" w:rsidRDefault="005C02A3" w:rsidP="006835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5550" w:rsidRDefault="00405550" w:rsidP="00644D08">
    <w:pPr>
      <w:pStyle w:val="Rodap"/>
      <w:rPr>
        <w:sz w:val="18"/>
      </w:rPr>
    </w:pPr>
    <w:r>
      <w:rPr>
        <w:sz w:val="18"/>
      </w:rPr>
      <w:t>_____________________________________________________________________________________________</w:t>
    </w:r>
  </w:p>
  <w:p w:rsidR="00405550" w:rsidRPr="003D0942" w:rsidRDefault="00405550" w:rsidP="009B6CE2">
    <w:pPr>
      <w:autoSpaceDE w:val="0"/>
      <w:autoSpaceDN w:val="0"/>
      <w:adjustRightInd w:val="0"/>
      <w:spacing w:after="0" w:line="240" w:lineRule="auto"/>
      <w:jc w:val="center"/>
      <w:rPr>
        <w:rFonts w:ascii="Verdana" w:hAnsi="Verdana"/>
        <w:b/>
        <w:bCs/>
        <w:sz w:val="18"/>
        <w:szCs w:val="18"/>
      </w:rPr>
    </w:pPr>
    <w:bookmarkStart w:id="7" w:name="_Hlk137016906"/>
    <w:bookmarkStart w:id="8" w:name="_Hlk137016907"/>
    <w:r w:rsidRPr="003D0942">
      <w:rPr>
        <w:rFonts w:ascii="Verdana" w:hAnsi="Verdana" w:cs="Arial"/>
        <w:b/>
        <w:bCs/>
        <w:sz w:val="18"/>
        <w:szCs w:val="18"/>
      </w:rPr>
      <w:t>PROGRAMA DE</w:t>
    </w:r>
    <w:r>
      <w:rPr>
        <w:rFonts w:ascii="Verdana" w:hAnsi="Verdana" w:cs="Arial"/>
        <w:b/>
        <w:bCs/>
        <w:sz w:val="18"/>
        <w:szCs w:val="18"/>
      </w:rPr>
      <w:t xml:space="preserve"> PÓS-GRADUAÇÃO EM </w:t>
    </w:r>
    <w:r w:rsidRPr="003D0942">
      <w:rPr>
        <w:rFonts w:ascii="Verdana" w:hAnsi="Verdana" w:cs="Arial"/>
        <w:b/>
        <w:bCs/>
        <w:sz w:val="18"/>
        <w:szCs w:val="18"/>
      </w:rPr>
      <w:t>SAÚDE E ENVELHECIMENTO</w:t>
    </w:r>
  </w:p>
  <w:p w:rsidR="00405550" w:rsidRPr="00D83EF3" w:rsidRDefault="00405550" w:rsidP="00644D08">
    <w:pPr>
      <w:pStyle w:val="Rodap"/>
      <w:jc w:val="center"/>
      <w:rPr>
        <w:rFonts w:ascii="Verdana" w:hAnsi="Verdana" w:cs="Arial"/>
        <w:sz w:val="18"/>
        <w:szCs w:val="18"/>
      </w:rPr>
    </w:pPr>
    <w:r w:rsidRPr="00D83EF3">
      <w:rPr>
        <w:rFonts w:ascii="Verdana" w:hAnsi="Verdana" w:cs="Arial"/>
        <w:sz w:val="18"/>
        <w:szCs w:val="18"/>
      </w:rPr>
      <w:t>Av. Monte Carmelo, 800, Fragata – CEP: 17.519-030 Marília - SP</w:t>
    </w:r>
  </w:p>
  <w:p w:rsidR="00405550" w:rsidRPr="009B6CE2" w:rsidRDefault="00405550" w:rsidP="00644D08">
    <w:pPr>
      <w:pStyle w:val="Rodap"/>
      <w:jc w:val="center"/>
      <w:rPr>
        <w:rFonts w:ascii="Verdana" w:hAnsi="Verdana" w:cs="Arial"/>
        <w:sz w:val="18"/>
        <w:szCs w:val="18"/>
        <w:lang w:val="fr-FR"/>
      </w:rPr>
    </w:pPr>
    <w:r w:rsidRPr="00D83EF3">
      <w:rPr>
        <w:rFonts w:ascii="Verdana" w:hAnsi="Verdana" w:cs="Arial"/>
        <w:sz w:val="18"/>
        <w:szCs w:val="18"/>
        <w:lang w:val="fr-FR"/>
      </w:rPr>
      <w:t>Fone: (14) 3</w:t>
    </w:r>
    <w:r>
      <w:rPr>
        <w:rFonts w:ascii="Verdana" w:hAnsi="Verdana" w:cs="Arial"/>
        <w:sz w:val="18"/>
        <w:szCs w:val="18"/>
        <w:lang w:val="fr-FR"/>
      </w:rPr>
      <w:t>311-2828</w:t>
    </w:r>
    <w:r w:rsidRPr="00D83EF3">
      <w:rPr>
        <w:rFonts w:ascii="Verdana" w:hAnsi="Verdana" w:cs="Arial"/>
        <w:sz w:val="18"/>
        <w:szCs w:val="18"/>
        <w:lang w:val="fr-FR"/>
      </w:rPr>
      <w:t xml:space="preserve"> – Email:</w:t>
    </w:r>
    <w:bookmarkEnd w:id="7"/>
    <w:bookmarkEnd w:id="8"/>
    <w:r w:rsidRPr="00E7764F">
      <w:rPr>
        <w:rFonts w:ascii="Verdana" w:hAnsi="Verdana" w:cs="Arial"/>
        <w:sz w:val="16"/>
        <w:szCs w:val="16"/>
        <w:lang w:val="fr-FR"/>
      </w:rPr>
      <w:t>ppgsaudeenvelhecimento@famema.sp.gov.br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C02A3" w:rsidRDefault="005C02A3" w:rsidP="00683586">
      <w:pPr>
        <w:spacing w:after="0" w:line="240" w:lineRule="auto"/>
      </w:pPr>
      <w:r>
        <w:separator/>
      </w:r>
    </w:p>
  </w:footnote>
  <w:footnote w:type="continuationSeparator" w:id="1">
    <w:p w:rsidR="005C02A3" w:rsidRDefault="005C02A3" w:rsidP="006835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5550" w:rsidRDefault="00405550" w:rsidP="00683586">
    <w:pPr>
      <w:pStyle w:val="Cabealho"/>
      <w:tabs>
        <w:tab w:val="left" w:pos="9781"/>
      </w:tabs>
      <w:spacing w:after="240"/>
    </w:pPr>
    <w:bookmarkStart w:id="1" w:name="_Hlk136807606"/>
    <w:bookmarkStart w:id="2" w:name="_Hlk136807607"/>
    <w:r>
      <w:rPr>
        <w:noProof/>
        <w:sz w:val="20"/>
        <w:lang w:eastAsia="pt-BR"/>
      </w:rPr>
      <w:drawing>
        <wp:anchor distT="0" distB="0" distL="114300" distR="114300" simplePos="0" relativeHeight="251663872" behindDoc="0" locked="0" layoutInCell="1" allowOverlap="1">
          <wp:simplePos x="0" y="0"/>
          <wp:positionH relativeFrom="column">
            <wp:posOffset>4843145</wp:posOffset>
          </wp:positionH>
          <wp:positionV relativeFrom="paragraph">
            <wp:posOffset>-34653</wp:posOffset>
          </wp:positionV>
          <wp:extent cx="1240404" cy="1097280"/>
          <wp:effectExtent l="0" t="0" r="0" b="0"/>
          <wp:wrapNone/>
          <wp:docPr id="77396241" name="Imagem 0" descr="LOGO_FAMEMA-removeb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AMEMA-removebg.png"/>
                  <pic:cNvPicPr/>
                </pic:nvPicPr>
                <pic:blipFill>
                  <a:blip r:embed="rId1"/>
                  <a:srcRect l="23700" t="10823" r="23699" b="19480"/>
                  <a:stretch>
                    <a:fillRect/>
                  </a:stretch>
                </pic:blipFill>
                <pic:spPr>
                  <a:xfrm>
                    <a:off x="0" y="0"/>
                    <a:ext cx="1240404" cy="1097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C1748" w:rsidRPr="007C1748">
      <w:rPr>
        <w:noProof/>
        <w:sz w:val="20"/>
        <w:lang w:eastAsia="pt-BR"/>
      </w:rPr>
      <w:pict>
        <v:rect id="Rectangle 3" o:spid="_x0000_s1029" style="position:absolute;margin-left:0;margin-top:.15pt;width:373.1pt;height:75.15pt;z-index:251661824;visibility:visible;mso-position-horizontal:center;mso-position-horizontal-relative:margin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" o:allowincell="f" filled="f" stroked="f">
          <v:textbox inset="1pt,1pt,1pt,1pt">
            <w:txbxContent>
              <w:p w:rsidR="00405550" w:rsidRDefault="00405550" w:rsidP="000759DD">
                <w:pPr>
                  <w:spacing w:after="0"/>
                  <w:jc w:val="center"/>
                  <w:rPr>
                    <w:rFonts w:ascii="Verdana" w:hAnsi="Verdana"/>
                    <w:b/>
                    <w:sz w:val="28"/>
                    <w:szCs w:val="28"/>
                  </w:rPr>
                </w:pPr>
                <w:bookmarkStart w:id="3" w:name="_Hlk199140608"/>
                <w:bookmarkStart w:id="4" w:name="_Hlk199140609"/>
                <w:bookmarkStart w:id="5" w:name="_Hlk199358234"/>
                <w:bookmarkStart w:id="6" w:name="_Hlk199358235"/>
                <w:r w:rsidRPr="0043652C">
                  <w:rPr>
                    <w:rFonts w:ascii="Verdana" w:hAnsi="Verdana"/>
                    <w:b/>
                    <w:sz w:val="28"/>
                    <w:szCs w:val="28"/>
                  </w:rPr>
                  <w:t>GOVERNO DO ESTADO DE SÃO PAULO</w:t>
                </w:r>
              </w:p>
              <w:p w:rsidR="00405550" w:rsidRPr="00C058D1" w:rsidRDefault="00405550" w:rsidP="000759DD">
                <w:pPr>
                  <w:spacing w:after="0"/>
                  <w:jc w:val="center"/>
                  <w:rPr>
                    <w:rFonts w:ascii="Verdana" w:hAnsi="Verdana"/>
                    <w:b/>
                    <w:sz w:val="24"/>
                    <w:szCs w:val="24"/>
                  </w:rPr>
                </w:pPr>
                <w:r w:rsidRPr="00125E4D">
                  <w:rPr>
                    <w:rFonts w:ascii="Verdana" w:hAnsi="Verdana"/>
                    <w:b/>
                    <w:sz w:val="24"/>
                    <w:szCs w:val="24"/>
                  </w:rPr>
                  <w:t xml:space="preserve">SECRETARIA </w:t>
                </w:r>
                <w:r w:rsidRPr="00C058D1">
                  <w:rPr>
                    <w:rFonts w:ascii="Verdana" w:hAnsi="Verdana"/>
                    <w:b/>
                    <w:sz w:val="24"/>
                    <w:szCs w:val="24"/>
                  </w:rPr>
                  <w:t>DE CIÊNCIA, TECNOLOGIA E INOVAÇÃO</w:t>
                </w:r>
              </w:p>
              <w:p w:rsidR="00405550" w:rsidRPr="00357A2F" w:rsidRDefault="00405550" w:rsidP="000759DD">
                <w:pPr>
                  <w:spacing w:after="0"/>
                  <w:jc w:val="center"/>
                  <w:rPr>
                    <w:b/>
                    <w:sz w:val="20"/>
                    <w:szCs w:val="20"/>
                  </w:rPr>
                </w:pPr>
                <w:r w:rsidRPr="00C1509B">
                  <w:rPr>
                    <w:rFonts w:ascii="Verdana" w:hAnsi="Verdana"/>
                    <w:b/>
                    <w:szCs w:val="24"/>
                  </w:rPr>
                  <w:t>FACULDADE DE MEDICINA DE MARÍLIA</w:t>
                </w:r>
                <w:bookmarkEnd w:id="3"/>
                <w:bookmarkEnd w:id="4"/>
                <w:bookmarkEnd w:id="5"/>
                <w:bookmarkEnd w:id="6"/>
              </w:p>
            </w:txbxContent>
          </v:textbox>
          <w10:wrap anchorx="margin"/>
        </v:rect>
      </w:pict>
    </w:r>
    <w:r>
      <w:rPr>
        <w:noProof/>
        <w:lang w:eastAsia="pt-BR"/>
      </w:rPr>
      <w:drawing>
        <wp:anchor distT="0" distB="0" distL="114300" distR="114300" simplePos="0" relativeHeight="251658752" behindDoc="0" locked="0" layoutInCell="1" allowOverlap="1">
          <wp:simplePos x="0" y="0"/>
          <wp:positionH relativeFrom="column">
            <wp:posOffset>-560070</wp:posOffset>
          </wp:positionH>
          <wp:positionV relativeFrom="paragraph">
            <wp:posOffset>0</wp:posOffset>
          </wp:positionV>
          <wp:extent cx="901700" cy="1004570"/>
          <wp:effectExtent l="0" t="0" r="0" b="5080"/>
          <wp:wrapNone/>
          <wp:docPr id="3" name="Imagem 13" descr="http://www.galeriadosgovernadores.sp.gov.br/05brasao/brasa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3" descr="http://www.galeriadosgovernadores.sp.gov.br/05brasao/brasao.gi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rto="http://schemas.microsoft.com/office/word/2006/arto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1700" cy="10045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7C1748"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Conector de Seta Reta 2" o:spid="_x0000_s1026" type="#_x0000_t32" style="position:absolute;margin-left:-44.1pt;margin-top:0;width:526.5pt;height:.05pt;z-index:25165670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" stroked="f"/>
      </w:pict>
    </w:r>
    <w:r w:rsidR="007C1748">
      <w:rPr>
        <w:noProof/>
      </w:rPr>
      <w:pict>
        <v:shape id="Conector de Seta Reta 1" o:spid="_x0000_s1030" type="#_x0000_t32" style="position:absolute;margin-left:-44.1pt;margin-top:0;width:518pt;height:0;z-index:251655680;visibility:visible;mso-wrap-distance-top:-1e-4mm;mso-wrap-distance-bottom:-1e-4mm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" stroked="f"/>
      </w:pict>
    </w:r>
    <w:r>
      <w:rPr>
        <w:noProof/>
      </w:rPr>
      <w:tab/>
    </w:r>
    <w:r>
      <w:rPr>
        <w:noProof/>
      </w:rPr>
      <w:tab/>
    </w:r>
    <w:bookmarkEnd w:id="1"/>
    <w:bookmarkEnd w:id="2"/>
  </w:p>
  <w:p w:rsidR="00405550" w:rsidRDefault="00405550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3F36A4"/>
    <w:multiLevelType w:val="hybridMultilevel"/>
    <w:tmpl w:val="F5CE74B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3F3D66"/>
    <w:multiLevelType w:val="hybridMultilevel"/>
    <w:tmpl w:val="EB6AC0CE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70224A6">
      <w:start w:val="8"/>
      <w:numFmt w:val="bullet"/>
      <w:lvlText w:val="•"/>
      <w:lvlJc w:val="left"/>
      <w:pPr>
        <w:ind w:left="1440" w:hanging="360"/>
      </w:pPr>
      <w:rPr>
        <w:rFonts w:ascii="Arial" w:eastAsia="Calibri" w:hAnsi="Arial" w:cs="Arial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6E26BE"/>
    <w:multiLevelType w:val="hybridMultilevel"/>
    <w:tmpl w:val="D41A681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2955D4"/>
    <w:multiLevelType w:val="hybridMultilevel"/>
    <w:tmpl w:val="D5547354"/>
    <w:lvl w:ilvl="0" w:tplc="A9E8BCD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">
    <w:nsid w:val="12F571C1"/>
    <w:multiLevelType w:val="hybridMultilevel"/>
    <w:tmpl w:val="89760BB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03349C"/>
    <w:multiLevelType w:val="hybridMultilevel"/>
    <w:tmpl w:val="FD36C962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6573B7B"/>
    <w:multiLevelType w:val="hybridMultilevel"/>
    <w:tmpl w:val="3E4C676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EA3B3B"/>
    <w:multiLevelType w:val="hybridMultilevel"/>
    <w:tmpl w:val="9050F3FC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2A37D2"/>
    <w:multiLevelType w:val="multilevel"/>
    <w:tmpl w:val="67800F0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04" w:hanging="4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  <w:i w:val="0"/>
      </w:rPr>
    </w:lvl>
  </w:abstractNum>
  <w:abstractNum w:abstractNumId="9">
    <w:nsid w:val="18DB2F89"/>
    <w:multiLevelType w:val="hybridMultilevel"/>
    <w:tmpl w:val="77DA5856"/>
    <w:lvl w:ilvl="0" w:tplc="50F8C3AE">
      <w:start w:val="1"/>
      <w:numFmt w:val="lowerLetter"/>
      <w:lvlText w:val="%1)"/>
      <w:lvlJc w:val="left"/>
      <w:pPr>
        <w:ind w:left="1226" w:hanging="37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0">
    <w:nsid w:val="1B914D4E"/>
    <w:multiLevelType w:val="hybridMultilevel"/>
    <w:tmpl w:val="E1B8008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7D7E7A"/>
    <w:multiLevelType w:val="hybridMultilevel"/>
    <w:tmpl w:val="A84011B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8314C1"/>
    <w:multiLevelType w:val="hybridMultilevel"/>
    <w:tmpl w:val="AAE2414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11263BF"/>
    <w:multiLevelType w:val="hybridMultilevel"/>
    <w:tmpl w:val="39E8E20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2D86675"/>
    <w:multiLevelType w:val="hybridMultilevel"/>
    <w:tmpl w:val="E2D6DDAC"/>
    <w:lvl w:ilvl="0" w:tplc="670224A6">
      <w:start w:val="8"/>
      <w:numFmt w:val="bullet"/>
      <w:lvlText w:val="•"/>
      <w:lvlJc w:val="left"/>
      <w:pPr>
        <w:ind w:left="1440" w:hanging="360"/>
      </w:pPr>
      <w:rPr>
        <w:rFonts w:ascii="Arial" w:eastAsia="Calibri" w:hAnsi="Arial" w:cs="Aria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2BC56C9F"/>
    <w:multiLevelType w:val="multilevel"/>
    <w:tmpl w:val="CFF6B34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6">
    <w:nsid w:val="2E204F6F"/>
    <w:multiLevelType w:val="hybridMultilevel"/>
    <w:tmpl w:val="4C26CF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22D3741"/>
    <w:multiLevelType w:val="hybridMultilevel"/>
    <w:tmpl w:val="38F6A04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ACD05FA"/>
    <w:multiLevelType w:val="hybridMultilevel"/>
    <w:tmpl w:val="B47CA76A"/>
    <w:lvl w:ilvl="0" w:tplc="E02207CE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9F4104"/>
    <w:multiLevelType w:val="hybridMultilevel"/>
    <w:tmpl w:val="137E0A7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8437D2B"/>
    <w:multiLevelType w:val="hybridMultilevel"/>
    <w:tmpl w:val="7B20F24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DA875A9"/>
    <w:multiLevelType w:val="hybridMultilevel"/>
    <w:tmpl w:val="5FD4E304"/>
    <w:lvl w:ilvl="0" w:tplc="0416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>
    <w:nsid w:val="4DFA2CB8"/>
    <w:multiLevelType w:val="multilevel"/>
    <w:tmpl w:val="67800F0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04" w:hanging="4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  <w:i w:val="0"/>
      </w:rPr>
    </w:lvl>
  </w:abstractNum>
  <w:abstractNum w:abstractNumId="23">
    <w:nsid w:val="4FFB098D"/>
    <w:multiLevelType w:val="hybridMultilevel"/>
    <w:tmpl w:val="32D6815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0D257B3"/>
    <w:multiLevelType w:val="multilevel"/>
    <w:tmpl w:val="67800F0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04" w:hanging="4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  <w:i w:val="0"/>
      </w:rPr>
    </w:lvl>
  </w:abstractNum>
  <w:abstractNum w:abstractNumId="25">
    <w:nsid w:val="55903401"/>
    <w:multiLevelType w:val="hybridMultilevel"/>
    <w:tmpl w:val="19F4F368"/>
    <w:lvl w:ilvl="0" w:tplc="9C62E676">
      <w:start w:val="1"/>
      <w:numFmt w:val="bullet"/>
      <w:lvlText w:val=""/>
      <w:lvlJc w:val="left"/>
      <w:pPr>
        <w:ind w:left="1571" w:hanging="360"/>
      </w:pPr>
      <w:rPr>
        <w:rFonts w:ascii="Wingdings" w:hAnsi="Wingdings" w:hint="default"/>
        <w:sz w:val="24"/>
        <w:szCs w:val="24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6">
    <w:nsid w:val="575F2898"/>
    <w:multiLevelType w:val="multilevel"/>
    <w:tmpl w:val="0DB40DAC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7">
    <w:nsid w:val="58A873B1"/>
    <w:multiLevelType w:val="hybridMultilevel"/>
    <w:tmpl w:val="3ADA100E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ACF742A"/>
    <w:multiLevelType w:val="multilevel"/>
    <w:tmpl w:val="891465E4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9">
    <w:nsid w:val="5CB7264D"/>
    <w:multiLevelType w:val="multilevel"/>
    <w:tmpl w:val="36D26BD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9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8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2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32" w:hanging="1800"/>
      </w:pPr>
      <w:rPr>
        <w:rFonts w:hint="default"/>
      </w:rPr>
    </w:lvl>
  </w:abstractNum>
  <w:abstractNum w:abstractNumId="30">
    <w:nsid w:val="62B74F54"/>
    <w:multiLevelType w:val="hybridMultilevel"/>
    <w:tmpl w:val="1468511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3771055"/>
    <w:multiLevelType w:val="multilevel"/>
    <w:tmpl w:val="8528C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3A32350"/>
    <w:multiLevelType w:val="hybridMultilevel"/>
    <w:tmpl w:val="1C100F58"/>
    <w:lvl w:ilvl="0" w:tplc="B6C41822">
      <w:start w:val="13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8735462"/>
    <w:multiLevelType w:val="hybridMultilevel"/>
    <w:tmpl w:val="DECCEA62"/>
    <w:lvl w:ilvl="0" w:tplc="0416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6CFC483D"/>
    <w:multiLevelType w:val="hybridMultilevel"/>
    <w:tmpl w:val="2F24FD7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1632B49"/>
    <w:multiLevelType w:val="hybridMultilevel"/>
    <w:tmpl w:val="739CC6B6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3CD3DED"/>
    <w:multiLevelType w:val="hybridMultilevel"/>
    <w:tmpl w:val="8974A246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3F2536D"/>
    <w:multiLevelType w:val="hybridMultilevel"/>
    <w:tmpl w:val="41409434"/>
    <w:lvl w:ilvl="0" w:tplc="ED3E0FE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5656974"/>
    <w:multiLevelType w:val="hybridMultilevel"/>
    <w:tmpl w:val="F6EC73E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7E441CF"/>
    <w:multiLevelType w:val="hybridMultilevel"/>
    <w:tmpl w:val="3208D2CC"/>
    <w:lvl w:ilvl="0" w:tplc="91EEBE9E">
      <w:start w:val="1"/>
      <w:numFmt w:val="decimal"/>
      <w:lvlText w:val="%1)"/>
      <w:lvlJc w:val="left"/>
      <w:pPr>
        <w:ind w:left="-20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3" w:hanging="360"/>
      </w:pPr>
    </w:lvl>
    <w:lvl w:ilvl="2" w:tplc="0416001B" w:tentative="1">
      <w:start w:val="1"/>
      <w:numFmt w:val="lowerRoman"/>
      <w:lvlText w:val="%3."/>
      <w:lvlJc w:val="right"/>
      <w:pPr>
        <w:ind w:left="1233" w:hanging="180"/>
      </w:pPr>
    </w:lvl>
    <w:lvl w:ilvl="3" w:tplc="0416000F" w:tentative="1">
      <w:start w:val="1"/>
      <w:numFmt w:val="decimal"/>
      <w:lvlText w:val="%4."/>
      <w:lvlJc w:val="left"/>
      <w:pPr>
        <w:ind w:left="1953" w:hanging="360"/>
      </w:pPr>
    </w:lvl>
    <w:lvl w:ilvl="4" w:tplc="04160019" w:tentative="1">
      <w:start w:val="1"/>
      <w:numFmt w:val="lowerLetter"/>
      <w:lvlText w:val="%5."/>
      <w:lvlJc w:val="left"/>
      <w:pPr>
        <w:ind w:left="2673" w:hanging="360"/>
      </w:pPr>
    </w:lvl>
    <w:lvl w:ilvl="5" w:tplc="0416001B" w:tentative="1">
      <w:start w:val="1"/>
      <w:numFmt w:val="lowerRoman"/>
      <w:lvlText w:val="%6."/>
      <w:lvlJc w:val="right"/>
      <w:pPr>
        <w:ind w:left="3393" w:hanging="180"/>
      </w:pPr>
    </w:lvl>
    <w:lvl w:ilvl="6" w:tplc="0416000F" w:tentative="1">
      <w:start w:val="1"/>
      <w:numFmt w:val="decimal"/>
      <w:lvlText w:val="%7."/>
      <w:lvlJc w:val="left"/>
      <w:pPr>
        <w:ind w:left="4113" w:hanging="360"/>
      </w:pPr>
    </w:lvl>
    <w:lvl w:ilvl="7" w:tplc="04160019" w:tentative="1">
      <w:start w:val="1"/>
      <w:numFmt w:val="lowerLetter"/>
      <w:lvlText w:val="%8."/>
      <w:lvlJc w:val="left"/>
      <w:pPr>
        <w:ind w:left="4833" w:hanging="360"/>
      </w:pPr>
    </w:lvl>
    <w:lvl w:ilvl="8" w:tplc="0416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40">
    <w:nsid w:val="7996522C"/>
    <w:multiLevelType w:val="hybridMultilevel"/>
    <w:tmpl w:val="24B8337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E07361F"/>
    <w:multiLevelType w:val="multilevel"/>
    <w:tmpl w:val="FF84FB7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2">
    <w:nsid w:val="7EFD0A59"/>
    <w:multiLevelType w:val="hybridMultilevel"/>
    <w:tmpl w:val="A4FCD876"/>
    <w:lvl w:ilvl="0" w:tplc="B2F26B66">
      <w:start w:val="1"/>
      <w:numFmt w:val="lowerRoman"/>
      <w:lvlText w:val="%1)"/>
      <w:lvlJc w:val="left"/>
      <w:pPr>
        <w:ind w:left="1571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26"/>
  </w:num>
  <w:num w:numId="2">
    <w:abstractNumId w:val="41"/>
  </w:num>
  <w:num w:numId="3">
    <w:abstractNumId w:val="28"/>
  </w:num>
  <w:num w:numId="4">
    <w:abstractNumId w:val="15"/>
  </w:num>
  <w:num w:numId="5">
    <w:abstractNumId w:val="20"/>
  </w:num>
  <w:num w:numId="6">
    <w:abstractNumId w:val="9"/>
  </w:num>
  <w:num w:numId="7">
    <w:abstractNumId w:val="24"/>
  </w:num>
  <w:num w:numId="8">
    <w:abstractNumId w:val="8"/>
  </w:num>
  <w:num w:numId="9">
    <w:abstractNumId w:val="29"/>
  </w:num>
  <w:num w:numId="10">
    <w:abstractNumId w:val="22"/>
  </w:num>
  <w:num w:numId="11">
    <w:abstractNumId w:val="40"/>
  </w:num>
  <w:num w:numId="12">
    <w:abstractNumId w:val="27"/>
  </w:num>
  <w:num w:numId="13">
    <w:abstractNumId w:val="38"/>
  </w:num>
  <w:num w:numId="14">
    <w:abstractNumId w:val="13"/>
  </w:num>
  <w:num w:numId="15">
    <w:abstractNumId w:val="4"/>
  </w:num>
  <w:num w:numId="16">
    <w:abstractNumId w:val="25"/>
  </w:num>
  <w:num w:numId="17">
    <w:abstractNumId w:val="3"/>
  </w:num>
  <w:num w:numId="18">
    <w:abstractNumId w:val="42"/>
  </w:num>
  <w:num w:numId="19">
    <w:abstractNumId w:val="0"/>
  </w:num>
  <w:num w:numId="20">
    <w:abstractNumId w:val="21"/>
  </w:num>
  <w:num w:numId="21">
    <w:abstractNumId w:val="2"/>
  </w:num>
  <w:num w:numId="22">
    <w:abstractNumId w:val="7"/>
  </w:num>
  <w:num w:numId="23">
    <w:abstractNumId w:val="10"/>
  </w:num>
  <w:num w:numId="24">
    <w:abstractNumId w:val="6"/>
  </w:num>
  <w:num w:numId="25">
    <w:abstractNumId w:val="34"/>
  </w:num>
  <w:num w:numId="26">
    <w:abstractNumId w:val="37"/>
  </w:num>
  <w:num w:numId="27">
    <w:abstractNumId w:val="1"/>
  </w:num>
  <w:num w:numId="28">
    <w:abstractNumId w:val="14"/>
  </w:num>
  <w:num w:numId="29">
    <w:abstractNumId w:val="39"/>
  </w:num>
  <w:num w:numId="30">
    <w:abstractNumId w:val="32"/>
  </w:num>
  <w:num w:numId="31">
    <w:abstractNumId w:val="31"/>
  </w:num>
  <w:num w:numId="32">
    <w:abstractNumId w:val="18"/>
  </w:num>
  <w:num w:numId="33">
    <w:abstractNumId w:val="19"/>
  </w:num>
  <w:num w:numId="34">
    <w:abstractNumId w:val="5"/>
  </w:num>
  <w:num w:numId="35">
    <w:abstractNumId w:val="33"/>
  </w:num>
  <w:num w:numId="36">
    <w:abstractNumId w:val="23"/>
  </w:num>
  <w:num w:numId="37">
    <w:abstractNumId w:val="30"/>
  </w:num>
  <w:num w:numId="38">
    <w:abstractNumId w:val="11"/>
  </w:num>
  <w:num w:numId="39">
    <w:abstractNumId w:val="35"/>
  </w:num>
  <w:num w:numId="40">
    <w:abstractNumId w:val="12"/>
  </w:num>
  <w:num w:numId="41">
    <w:abstractNumId w:val="17"/>
  </w:num>
  <w:num w:numId="42">
    <w:abstractNumId w:val="36"/>
  </w:num>
  <w:num w:numId="43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  <o:rules v:ext="edit">
        <o:r id="V:Rule3" type="connector" idref="#Conector de Seta Reta 2"/>
        <o:r id="V:Rule4" type="connector" idref="#Conector de Seta Reta 1"/>
      </o:rules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zI0tTC0tDAzNbU0sTRS0lEKTi0uzszPAykwqQUAk4mDFSwAAAA="/>
  </w:docVars>
  <w:rsids>
    <w:rsidRoot w:val="00683586"/>
    <w:rsid w:val="000001C9"/>
    <w:rsid w:val="00003037"/>
    <w:rsid w:val="00012171"/>
    <w:rsid w:val="000137BD"/>
    <w:rsid w:val="000150DC"/>
    <w:rsid w:val="00016FCB"/>
    <w:rsid w:val="00022AFA"/>
    <w:rsid w:val="00023053"/>
    <w:rsid w:val="0002338C"/>
    <w:rsid w:val="00026438"/>
    <w:rsid w:val="00030E9C"/>
    <w:rsid w:val="00030FDD"/>
    <w:rsid w:val="000348DF"/>
    <w:rsid w:val="0003581D"/>
    <w:rsid w:val="00042931"/>
    <w:rsid w:val="00043796"/>
    <w:rsid w:val="0004522D"/>
    <w:rsid w:val="00046FD0"/>
    <w:rsid w:val="00047CAF"/>
    <w:rsid w:val="000514C1"/>
    <w:rsid w:val="00062985"/>
    <w:rsid w:val="00063879"/>
    <w:rsid w:val="00067ECA"/>
    <w:rsid w:val="00070293"/>
    <w:rsid w:val="0007091E"/>
    <w:rsid w:val="00071D1A"/>
    <w:rsid w:val="0007211C"/>
    <w:rsid w:val="00073B22"/>
    <w:rsid w:val="000759DD"/>
    <w:rsid w:val="00076929"/>
    <w:rsid w:val="00083AF6"/>
    <w:rsid w:val="000847D2"/>
    <w:rsid w:val="000854E7"/>
    <w:rsid w:val="00085BF4"/>
    <w:rsid w:val="000864B9"/>
    <w:rsid w:val="00086870"/>
    <w:rsid w:val="00092FBB"/>
    <w:rsid w:val="00093CD7"/>
    <w:rsid w:val="0009493A"/>
    <w:rsid w:val="000A309C"/>
    <w:rsid w:val="000A4464"/>
    <w:rsid w:val="000A4F4F"/>
    <w:rsid w:val="000A6D3E"/>
    <w:rsid w:val="000A6F10"/>
    <w:rsid w:val="000A6F42"/>
    <w:rsid w:val="000B1C70"/>
    <w:rsid w:val="000B22DE"/>
    <w:rsid w:val="000B3F49"/>
    <w:rsid w:val="000B429F"/>
    <w:rsid w:val="000B46B8"/>
    <w:rsid w:val="000D0368"/>
    <w:rsid w:val="000D181D"/>
    <w:rsid w:val="000D3710"/>
    <w:rsid w:val="000D5577"/>
    <w:rsid w:val="000D5C31"/>
    <w:rsid w:val="000D66FF"/>
    <w:rsid w:val="000D7776"/>
    <w:rsid w:val="000E3D9C"/>
    <w:rsid w:val="000F0F5A"/>
    <w:rsid w:val="000F1556"/>
    <w:rsid w:val="000F3BB0"/>
    <w:rsid w:val="0010011E"/>
    <w:rsid w:val="00102ADB"/>
    <w:rsid w:val="00104EE6"/>
    <w:rsid w:val="00106699"/>
    <w:rsid w:val="00106FF4"/>
    <w:rsid w:val="00110758"/>
    <w:rsid w:val="00113E4E"/>
    <w:rsid w:val="001162AE"/>
    <w:rsid w:val="00116E89"/>
    <w:rsid w:val="00120260"/>
    <w:rsid w:val="0012128D"/>
    <w:rsid w:val="001220B4"/>
    <w:rsid w:val="0012258D"/>
    <w:rsid w:val="00127400"/>
    <w:rsid w:val="0013146C"/>
    <w:rsid w:val="00132141"/>
    <w:rsid w:val="001324FE"/>
    <w:rsid w:val="00132921"/>
    <w:rsid w:val="001421A8"/>
    <w:rsid w:val="00142540"/>
    <w:rsid w:val="0014452F"/>
    <w:rsid w:val="00146D55"/>
    <w:rsid w:val="00150006"/>
    <w:rsid w:val="00153DAD"/>
    <w:rsid w:val="00154E8E"/>
    <w:rsid w:val="00155E73"/>
    <w:rsid w:val="00155F68"/>
    <w:rsid w:val="00160638"/>
    <w:rsid w:val="00160AF7"/>
    <w:rsid w:val="001612D8"/>
    <w:rsid w:val="00162512"/>
    <w:rsid w:val="00163698"/>
    <w:rsid w:val="00163758"/>
    <w:rsid w:val="00173118"/>
    <w:rsid w:val="001744E1"/>
    <w:rsid w:val="0017486A"/>
    <w:rsid w:val="00175A33"/>
    <w:rsid w:val="00176489"/>
    <w:rsid w:val="001801DF"/>
    <w:rsid w:val="00183A12"/>
    <w:rsid w:val="001879ED"/>
    <w:rsid w:val="00190D85"/>
    <w:rsid w:val="00194DB7"/>
    <w:rsid w:val="0019724A"/>
    <w:rsid w:val="001A03FA"/>
    <w:rsid w:val="001A0462"/>
    <w:rsid w:val="001A0F2B"/>
    <w:rsid w:val="001A3176"/>
    <w:rsid w:val="001A42B6"/>
    <w:rsid w:val="001A5C78"/>
    <w:rsid w:val="001B1F79"/>
    <w:rsid w:val="001B4A1A"/>
    <w:rsid w:val="001B785C"/>
    <w:rsid w:val="001C276F"/>
    <w:rsid w:val="001C3446"/>
    <w:rsid w:val="001D50C3"/>
    <w:rsid w:val="001D5406"/>
    <w:rsid w:val="001D5BCA"/>
    <w:rsid w:val="001D6CCA"/>
    <w:rsid w:val="001F00C3"/>
    <w:rsid w:val="001F1163"/>
    <w:rsid w:val="001F2DC6"/>
    <w:rsid w:val="001F3A1E"/>
    <w:rsid w:val="0020260B"/>
    <w:rsid w:val="00202984"/>
    <w:rsid w:val="00203627"/>
    <w:rsid w:val="00206330"/>
    <w:rsid w:val="00206E8F"/>
    <w:rsid w:val="00212B28"/>
    <w:rsid w:val="002154C9"/>
    <w:rsid w:val="00217435"/>
    <w:rsid w:val="00217843"/>
    <w:rsid w:val="00220C80"/>
    <w:rsid w:val="0022443C"/>
    <w:rsid w:val="00224FEC"/>
    <w:rsid w:val="0022503E"/>
    <w:rsid w:val="002268FE"/>
    <w:rsid w:val="00227ED1"/>
    <w:rsid w:val="00231513"/>
    <w:rsid w:val="00232CB7"/>
    <w:rsid w:val="00233B50"/>
    <w:rsid w:val="00243AD4"/>
    <w:rsid w:val="0024661C"/>
    <w:rsid w:val="00246834"/>
    <w:rsid w:val="0024687D"/>
    <w:rsid w:val="00253655"/>
    <w:rsid w:val="002537E9"/>
    <w:rsid w:val="00253FD0"/>
    <w:rsid w:val="0026456C"/>
    <w:rsid w:val="0027099C"/>
    <w:rsid w:val="002718A7"/>
    <w:rsid w:val="00273DD3"/>
    <w:rsid w:val="0028305E"/>
    <w:rsid w:val="00291E21"/>
    <w:rsid w:val="00293935"/>
    <w:rsid w:val="00293FBA"/>
    <w:rsid w:val="00294477"/>
    <w:rsid w:val="00295101"/>
    <w:rsid w:val="002A73A7"/>
    <w:rsid w:val="002B4F49"/>
    <w:rsid w:val="002C0141"/>
    <w:rsid w:val="002C1584"/>
    <w:rsid w:val="002C4A06"/>
    <w:rsid w:val="002C77D3"/>
    <w:rsid w:val="002C7C5F"/>
    <w:rsid w:val="002D0998"/>
    <w:rsid w:val="002D13DD"/>
    <w:rsid w:val="002D1ECD"/>
    <w:rsid w:val="002D5A6B"/>
    <w:rsid w:val="002D6F7E"/>
    <w:rsid w:val="002E6290"/>
    <w:rsid w:val="002F30A3"/>
    <w:rsid w:val="002F3AC5"/>
    <w:rsid w:val="002F6BFD"/>
    <w:rsid w:val="00300198"/>
    <w:rsid w:val="003007A5"/>
    <w:rsid w:val="00303D83"/>
    <w:rsid w:val="003074C3"/>
    <w:rsid w:val="00312C1B"/>
    <w:rsid w:val="0032096B"/>
    <w:rsid w:val="003239FA"/>
    <w:rsid w:val="0032530A"/>
    <w:rsid w:val="003342FF"/>
    <w:rsid w:val="003345C1"/>
    <w:rsid w:val="00340B7A"/>
    <w:rsid w:val="003451C7"/>
    <w:rsid w:val="003466A0"/>
    <w:rsid w:val="003475CF"/>
    <w:rsid w:val="00350022"/>
    <w:rsid w:val="00352556"/>
    <w:rsid w:val="00352F56"/>
    <w:rsid w:val="00354F66"/>
    <w:rsid w:val="003550A4"/>
    <w:rsid w:val="00356DE3"/>
    <w:rsid w:val="00357B1E"/>
    <w:rsid w:val="00360195"/>
    <w:rsid w:val="003611A5"/>
    <w:rsid w:val="00366229"/>
    <w:rsid w:val="00367D32"/>
    <w:rsid w:val="00374C51"/>
    <w:rsid w:val="00381BD1"/>
    <w:rsid w:val="00381BD9"/>
    <w:rsid w:val="00381F21"/>
    <w:rsid w:val="00385FFE"/>
    <w:rsid w:val="0038660B"/>
    <w:rsid w:val="0039481C"/>
    <w:rsid w:val="00394AF1"/>
    <w:rsid w:val="0039649B"/>
    <w:rsid w:val="003A042C"/>
    <w:rsid w:val="003A0D68"/>
    <w:rsid w:val="003A11B5"/>
    <w:rsid w:val="003A76BC"/>
    <w:rsid w:val="003B09CE"/>
    <w:rsid w:val="003B2248"/>
    <w:rsid w:val="003B498D"/>
    <w:rsid w:val="003B607A"/>
    <w:rsid w:val="003B7BAD"/>
    <w:rsid w:val="003C0DF4"/>
    <w:rsid w:val="003C5C9E"/>
    <w:rsid w:val="003C6B40"/>
    <w:rsid w:val="003D0397"/>
    <w:rsid w:val="003D0942"/>
    <w:rsid w:val="003D1454"/>
    <w:rsid w:val="003D1FF6"/>
    <w:rsid w:val="003D62EC"/>
    <w:rsid w:val="003D673F"/>
    <w:rsid w:val="003E46C6"/>
    <w:rsid w:val="003F0A6F"/>
    <w:rsid w:val="003F21F8"/>
    <w:rsid w:val="003F4393"/>
    <w:rsid w:val="00404BF0"/>
    <w:rsid w:val="00405550"/>
    <w:rsid w:val="00405F29"/>
    <w:rsid w:val="00406366"/>
    <w:rsid w:val="00410140"/>
    <w:rsid w:val="00416C71"/>
    <w:rsid w:val="004225E0"/>
    <w:rsid w:val="0042336F"/>
    <w:rsid w:val="004243C3"/>
    <w:rsid w:val="00432BE5"/>
    <w:rsid w:val="004411A9"/>
    <w:rsid w:val="004419A3"/>
    <w:rsid w:val="00441BFE"/>
    <w:rsid w:val="00446BD5"/>
    <w:rsid w:val="00447117"/>
    <w:rsid w:val="00447A3A"/>
    <w:rsid w:val="00447A6D"/>
    <w:rsid w:val="0045013E"/>
    <w:rsid w:val="0045130E"/>
    <w:rsid w:val="00455066"/>
    <w:rsid w:val="00455555"/>
    <w:rsid w:val="00461A54"/>
    <w:rsid w:val="004622B7"/>
    <w:rsid w:val="004651D2"/>
    <w:rsid w:val="00470535"/>
    <w:rsid w:val="00470B5F"/>
    <w:rsid w:val="00476778"/>
    <w:rsid w:val="00477BD7"/>
    <w:rsid w:val="00480467"/>
    <w:rsid w:val="00480861"/>
    <w:rsid w:val="004815A0"/>
    <w:rsid w:val="00481B7F"/>
    <w:rsid w:val="004824BA"/>
    <w:rsid w:val="0048641B"/>
    <w:rsid w:val="00486B76"/>
    <w:rsid w:val="00491074"/>
    <w:rsid w:val="00492C9F"/>
    <w:rsid w:val="004973AC"/>
    <w:rsid w:val="00497615"/>
    <w:rsid w:val="00497B5E"/>
    <w:rsid w:val="004A090E"/>
    <w:rsid w:val="004A1A95"/>
    <w:rsid w:val="004A304D"/>
    <w:rsid w:val="004A4676"/>
    <w:rsid w:val="004A5AAB"/>
    <w:rsid w:val="004A6BF5"/>
    <w:rsid w:val="004B22CC"/>
    <w:rsid w:val="004B7065"/>
    <w:rsid w:val="004C42A3"/>
    <w:rsid w:val="004C5504"/>
    <w:rsid w:val="004C752A"/>
    <w:rsid w:val="004C79F0"/>
    <w:rsid w:val="004D0721"/>
    <w:rsid w:val="004D3A96"/>
    <w:rsid w:val="004D57F7"/>
    <w:rsid w:val="004D59E9"/>
    <w:rsid w:val="004E0055"/>
    <w:rsid w:val="004E2A60"/>
    <w:rsid w:val="004E2AF3"/>
    <w:rsid w:val="004E7B92"/>
    <w:rsid w:val="004F0D8F"/>
    <w:rsid w:val="004F262B"/>
    <w:rsid w:val="004F7E7A"/>
    <w:rsid w:val="00502DDD"/>
    <w:rsid w:val="005053F0"/>
    <w:rsid w:val="00507CAF"/>
    <w:rsid w:val="00507FB6"/>
    <w:rsid w:val="00511652"/>
    <w:rsid w:val="00513B97"/>
    <w:rsid w:val="005149A9"/>
    <w:rsid w:val="00516ACB"/>
    <w:rsid w:val="005215E7"/>
    <w:rsid w:val="00521A14"/>
    <w:rsid w:val="005224D4"/>
    <w:rsid w:val="00525166"/>
    <w:rsid w:val="00526C85"/>
    <w:rsid w:val="00531FD0"/>
    <w:rsid w:val="00532990"/>
    <w:rsid w:val="00532BB8"/>
    <w:rsid w:val="00533F1B"/>
    <w:rsid w:val="005342B4"/>
    <w:rsid w:val="00537CA3"/>
    <w:rsid w:val="00537D77"/>
    <w:rsid w:val="00540B72"/>
    <w:rsid w:val="00542290"/>
    <w:rsid w:val="005424B9"/>
    <w:rsid w:val="0054596D"/>
    <w:rsid w:val="00556462"/>
    <w:rsid w:val="005613F0"/>
    <w:rsid w:val="00561B90"/>
    <w:rsid w:val="005622A9"/>
    <w:rsid w:val="00562317"/>
    <w:rsid w:val="00562820"/>
    <w:rsid w:val="005676A2"/>
    <w:rsid w:val="005679C7"/>
    <w:rsid w:val="00570F24"/>
    <w:rsid w:val="00572864"/>
    <w:rsid w:val="00576806"/>
    <w:rsid w:val="00576FE9"/>
    <w:rsid w:val="005776AE"/>
    <w:rsid w:val="005804A6"/>
    <w:rsid w:val="005817A1"/>
    <w:rsid w:val="005953B5"/>
    <w:rsid w:val="0059788F"/>
    <w:rsid w:val="005A6C5B"/>
    <w:rsid w:val="005A6F53"/>
    <w:rsid w:val="005A788E"/>
    <w:rsid w:val="005B221C"/>
    <w:rsid w:val="005B2B19"/>
    <w:rsid w:val="005B3611"/>
    <w:rsid w:val="005B3A47"/>
    <w:rsid w:val="005B3C24"/>
    <w:rsid w:val="005C02A3"/>
    <w:rsid w:val="005C108C"/>
    <w:rsid w:val="005C17F9"/>
    <w:rsid w:val="005C1A37"/>
    <w:rsid w:val="005C1FD5"/>
    <w:rsid w:val="005C6AD9"/>
    <w:rsid w:val="005D5DEC"/>
    <w:rsid w:val="005E0AEB"/>
    <w:rsid w:val="005E21A7"/>
    <w:rsid w:val="005E3084"/>
    <w:rsid w:val="005E527E"/>
    <w:rsid w:val="005E6BC1"/>
    <w:rsid w:val="005E70BD"/>
    <w:rsid w:val="005E7297"/>
    <w:rsid w:val="005F702E"/>
    <w:rsid w:val="00605DAC"/>
    <w:rsid w:val="0060646E"/>
    <w:rsid w:val="00606504"/>
    <w:rsid w:val="00610445"/>
    <w:rsid w:val="00615B17"/>
    <w:rsid w:val="00617B6F"/>
    <w:rsid w:val="006272CC"/>
    <w:rsid w:val="00635462"/>
    <w:rsid w:val="006361CC"/>
    <w:rsid w:val="00642CC6"/>
    <w:rsid w:val="00644167"/>
    <w:rsid w:val="00644D08"/>
    <w:rsid w:val="00645D1A"/>
    <w:rsid w:val="00647982"/>
    <w:rsid w:val="00652EA8"/>
    <w:rsid w:val="00652FD4"/>
    <w:rsid w:val="00654018"/>
    <w:rsid w:val="00655088"/>
    <w:rsid w:val="006624C0"/>
    <w:rsid w:val="00665615"/>
    <w:rsid w:val="00665C6B"/>
    <w:rsid w:val="006713C3"/>
    <w:rsid w:val="00676154"/>
    <w:rsid w:val="00683586"/>
    <w:rsid w:val="00685496"/>
    <w:rsid w:val="00685FB2"/>
    <w:rsid w:val="00686881"/>
    <w:rsid w:val="006879FC"/>
    <w:rsid w:val="00693B53"/>
    <w:rsid w:val="00696223"/>
    <w:rsid w:val="006976A1"/>
    <w:rsid w:val="00697941"/>
    <w:rsid w:val="006A0280"/>
    <w:rsid w:val="006A2A92"/>
    <w:rsid w:val="006A5801"/>
    <w:rsid w:val="006C0ACF"/>
    <w:rsid w:val="006D1F60"/>
    <w:rsid w:val="006D35D3"/>
    <w:rsid w:val="006D4858"/>
    <w:rsid w:val="006D48E7"/>
    <w:rsid w:val="006D57A7"/>
    <w:rsid w:val="006D783A"/>
    <w:rsid w:val="006E1075"/>
    <w:rsid w:val="006E1548"/>
    <w:rsid w:val="006E40FE"/>
    <w:rsid w:val="006F06B0"/>
    <w:rsid w:val="006F1073"/>
    <w:rsid w:val="006F2551"/>
    <w:rsid w:val="006F69CA"/>
    <w:rsid w:val="006F6A8A"/>
    <w:rsid w:val="006F7392"/>
    <w:rsid w:val="0070524C"/>
    <w:rsid w:val="00705A10"/>
    <w:rsid w:val="00707A13"/>
    <w:rsid w:val="00711488"/>
    <w:rsid w:val="00712319"/>
    <w:rsid w:val="00712FBB"/>
    <w:rsid w:val="00713639"/>
    <w:rsid w:val="00714F2C"/>
    <w:rsid w:val="007159EC"/>
    <w:rsid w:val="00716F55"/>
    <w:rsid w:val="00720387"/>
    <w:rsid w:val="00730563"/>
    <w:rsid w:val="00730712"/>
    <w:rsid w:val="00733F37"/>
    <w:rsid w:val="007343B6"/>
    <w:rsid w:val="00734900"/>
    <w:rsid w:val="0073636C"/>
    <w:rsid w:val="00740385"/>
    <w:rsid w:val="007403C6"/>
    <w:rsid w:val="00741BF3"/>
    <w:rsid w:val="0074241E"/>
    <w:rsid w:val="0074305B"/>
    <w:rsid w:val="00753EB3"/>
    <w:rsid w:val="00757DAA"/>
    <w:rsid w:val="00760FAF"/>
    <w:rsid w:val="00762377"/>
    <w:rsid w:val="00767629"/>
    <w:rsid w:val="007702E9"/>
    <w:rsid w:val="00772747"/>
    <w:rsid w:val="00776F0F"/>
    <w:rsid w:val="007824BD"/>
    <w:rsid w:val="007837DF"/>
    <w:rsid w:val="007843AB"/>
    <w:rsid w:val="00787887"/>
    <w:rsid w:val="00794ABD"/>
    <w:rsid w:val="007951FB"/>
    <w:rsid w:val="00797B9C"/>
    <w:rsid w:val="007A05AB"/>
    <w:rsid w:val="007A2ECE"/>
    <w:rsid w:val="007A5939"/>
    <w:rsid w:val="007B09C4"/>
    <w:rsid w:val="007B12C3"/>
    <w:rsid w:val="007B1E07"/>
    <w:rsid w:val="007B202D"/>
    <w:rsid w:val="007B2915"/>
    <w:rsid w:val="007B2DA6"/>
    <w:rsid w:val="007B32C9"/>
    <w:rsid w:val="007B5EF2"/>
    <w:rsid w:val="007C1748"/>
    <w:rsid w:val="007C50E1"/>
    <w:rsid w:val="007C5989"/>
    <w:rsid w:val="007D00C7"/>
    <w:rsid w:val="007D7864"/>
    <w:rsid w:val="007E0924"/>
    <w:rsid w:val="007E0C24"/>
    <w:rsid w:val="007E4F3F"/>
    <w:rsid w:val="007E5ECB"/>
    <w:rsid w:val="007E66BB"/>
    <w:rsid w:val="007E6CA8"/>
    <w:rsid w:val="007F39F4"/>
    <w:rsid w:val="007F51F7"/>
    <w:rsid w:val="0080046D"/>
    <w:rsid w:val="00801E01"/>
    <w:rsid w:val="00812C33"/>
    <w:rsid w:val="00814A27"/>
    <w:rsid w:val="00816382"/>
    <w:rsid w:val="00816F1F"/>
    <w:rsid w:val="008201A9"/>
    <w:rsid w:val="008209BB"/>
    <w:rsid w:val="00821D52"/>
    <w:rsid w:val="00822497"/>
    <w:rsid w:val="00823582"/>
    <w:rsid w:val="00824F77"/>
    <w:rsid w:val="00825068"/>
    <w:rsid w:val="00827EAC"/>
    <w:rsid w:val="008319EF"/>
    <w:rsid w:val="008328E4"/>
    <w:rsid w:val="008371DE"/>
    <w:rsid w:val="00837377"/>
    <w:rsid w:val="0084125B"/>
    <w:rsid w:val="0084222B"/>
    <w:rsid w:val="00844B67"/>
    <w:rsid w:val="008450F7"/>
    <w:rsid w:val="00845AD1"/>
    <w:rsid w:val="00847C2D"/>
    <w:rsid w:val="008507BE"/>
    <w:rsid w:val="0085250C"/>
    <w:rsid w:val="008572B1"/>
    <w:rsid w:val="00861368"/>
    <w:rsid w:val="00864F1E"/>
    <w:rsid w:val="00866E66"/>
    <w:rsid w:val="008708FF"/>
    <w:rsid w:val="00873286"/>
    <w:rsid w:val="00875C58"/>
    <w:rsid w:val="00877C45"/>
    <w:rsid w:val="00880296"/>
    <w:rsid w:val="00886E67"/>
    <w:rsid w:val="0088737F"/>
    <w:rsid w:val="00890774"/>
    <w:rsid w:val="0089114D"/>
    <w:rsid w:val="0089340B"/>
    <w:rsid w:val="00893648"/>
    <w:rsid w:val="008955FD"/>
    <w:rsid w:val="00895A32"/>
    <w:rsid w:val="00895B18"/>
    <w:rsid w:val="00895E26"/>
    <w:rsid w:val="00895F7A"/>
    <w:rsid w:val="008962A7"/>
    <w:rsid w:val="008963F3"/>
    <w:rsid w:val="008A5009"/>
    <w:rsid w:val="008A61F3"/>
    <w:rsid w:val="008B0423"/>
    <w:rsid w:val="008B1A8D"/>
    <w:rsid w:val="008B7446"/>
    <w:rsid w:val="008C1751"/>
    <w:rsid w:val="008C17EF"/>
    <w:rsid w:val="008C20F9"/>
    <w:rsid w:val="008C445C"/>
    <w:rsid w:val="008D2095"/>
    <w:rsid w:val="008D3A52"/>
    <w:rsid w:val="008D4511"/>
    <w:rsid w:val="008D47D4"/>
    <w:rsid w:val="008E0CC4"/>
    <w:rsid w:val="008E2912"/>
    <w:rsid w:val="008E334A"/>
    <w:rsid w:val="008E3D82"/>
    <w:rsid w:val="008E4F63"/>
    <w:rsid w:val="008E75B1"/>
    <w:rsid w:val="008F01B2"/>
    <w:rsid w:val="008F1BD6"/>
    <w:rsid w:val="008F1C58"/>
    <w:rsid w:val="008F3066"/>
    <w:rsid w:val="008F52CF"/>
    <w:rsid w:val="008F6AAC"/>
    <w:rsid w:val="00905793"/>
    <w:rsid w:val="009063BC"/>
    <w:rsid w:val="009106D4"/>
    <w:rsid w:val="00911205"/>
    <w:rsid w:val="00913A4F"/>
    <w:rsid w:val="00913CC3"/>
    <w:rsid w:val="00915F53"/>
    <w:rsid w:val="009164CA"/>
    <w:rsid w:val="00920604"/>
    <w:rsid w:val="00920BC7"/>
    <w:rsid w:val="00924A2B"/>
    <w:rsid w:val="00930F0E"/>
    <w:rsid w:val="0093184E"/>
    <w:rsid w:val="00936472"/>
    <w:rsid w:val="00936757"/>
    <w:rsid w:val="0094007B"/>
    <w:rsid w:val="009407D3"/>
    <w:rsid w:val="00941343"/>
    <w:rsid w:val="00947995"/>
    <w:rsid w:val="00957425"/>
    <w:rsid w:val="00970124"/>
    <w:rsid w:val="00970AFD"/>
    <w:rsid w:val="0097103D"/>
    <w:rsid w:val="00973F3E"/>
    <w:rsid w:val="00975A9D"/>
    <w:rsid w:val="00975C25"/>
    <w:rsid w:val="00976E02"/>
    <w:rsid w:val="00980024"/>
    <w:rsid w:val="00980CD5"/>
    <w:rsid w:val="00984BCD"/>
    <w:rsid w:val="00985EB9"/>
    <w:rsid w:val="00986B36"/>
    <w:rsid w:val="009929EF"/>
    <w:rsid w:val="009A2A26"/>
    <w:rsid w:val="009A335C"/>
    <w:rsid w:val="009A6B05"/>
    <w:rsid w:val="009A6F38"/>
    <w:rsid w:val="009B1D04"/>
    <w:rsid w:val="009B38CB"/>
    <w:rsid w:val="009B5029"/>
    <w:rsid w:val="009B59D9"/>
    <w:rsid w:val="009B6194"/>
    <w:rsid w:val="009B6CE2"/>
    <w:rsid w:val="009C39B3"/>
    <w:rsid w:val="009C4AE2"/>
    <w:rsid w:val="009C6800"/>
    <w:rsid w:val="009D4EC0"/>
    <w:rsid w:val="009D678A"/>
    <w:rsid w:val="009E2B80"/>
    <w:rsid w:val="009E322E"/>
    <w:rsid w:val="009E5CBF"/>
    <w:rsid w:val="009E6D20"/>
    <w:rsid w:val="009F41D3"/>
    <w:rsid w:val="009F44EF"/>
    <w:rsid w:val="009F5E24"/>
    <w:rsid w:val="00A012AA"/>
    <w:rsid w:val="00A01C02"/>
    <w:rsid w:val="00A06930"/>
    <w:rsid w:val="00A14E09"/>
    <w:rsid w:val="00A17605"/>
    <w:rsid w:val="00A34A9E"/>
    <w:rsid w:val="00A3613F"/>
    <w:rsid w:val="00A37D8D"/>
    <w:rsid w:val="00A43163"/>
    <w:rsid w:val="00A432B4"/>
    <w:rsid w:val="00A43BB7"/>
    <w:rsid w:val="00A443F9"/>
    <w:rsid w:val="00A47730"/>
    <w:rsid w:val="00A505F0"/>
    <w:rsid w:val="00A50CFA"/>
    <w:rsid w:val="00A50EE6"/>
    <w:rsid w:val="00A52B89"/>
    <w:rsid w:val="00A558D9"/>
    <w:rsid w:val="00A55A12"/>
    <w:rsid w:val="00A57556"/>
    <w:rsid w:val="00A6086E"/>
    <w:rsid w:val="00A624AE"/>
    <w:rsid w:val="00A64237"/>
    <w:rsid w:val="00A74145"/>
    <w:rsid w:val="00A741ED"/>
    <w:rsid w:val="00A766B3"/>
    <w:rsid w:val="00A76C3F"/>
    <w:rsid w:val="00A81169"/>
    <w:rsid w:val="00A834C5"/>
    <w:rsid w:val="00A83D8B"/>
    <w:rsid w:val="00A84066"/>
    <w:rsid w:val="00A86256"/>
    <w:rsid w:val="00A92EED"/>
    <w:rsid w:val="00A949B4"/>
    <w:rsid w:val="00A95F2C"/>
    <w:rsid w:val="00A960FE"/>
    <w:rsid w:val="00A967CF"/>
    <w:rsid w:val="00A97454"/>
    <w:rsid w:val="00AA0A6C"/>
    <w:rsid w:val="00AA2600"/>
    <w:rsid w:val="00AA62C1"/>
    <w:rsid w:val="00AA720F"/>
    <w:rsid w:val="00AB115E"/>
    <w:rsid w:val="00AB788B"/>
    <w:rsid w:val="00AB7A3B"/>
    <w:rsid w:val="00AD136F"/>
    <w:rsid w:val="00AD6244"/>
    <w:rsid w:val="00AD67AE"/>
    <w:rsid w:val="00AD7434"/>
    <w:rsid w:val="00AD7CF8"/>
    <w:rsid w:val="00AE25FE"/>
    <w:rsid w:val="00AF2246"/>
    <w:rsid w:val="00AF5942"/>
    <w:rsid w:val="00B009B7"/>
    <w:rsid w:val="00B052C2"/>
    <w:rsid w:val="00B06D88"/>
    <w:rsid w:val="00B10C38"/>
    <w:rsid w:val="00B111AD"/>
    <w:rsid w:val="00B15596"/>
    <w:rsid w:val="00B157AC"/>
    <w:rsid w:val="00B16998"/>
    <w:rsid w:val="00B17A62"/>
    <w:rsid w:val="00B21DED"/>
    <w:rsid w:val="00B22082"/>
    <w:rsid w:val="00B239A9"/>
    <w:rsid w:val="00B23F2B"/>
    <w:rsid w:val="00B2477A"/>
    <w:rsid w:val="00B24C5F"/>
    <w:rsid w:val="00B25C39"/>
    <w:rsid w:val="00B30CBA"/>
    <w:rsid w:val="00B31536"/>
    <w:rsid w:val="00B33099"/>
    <w:rsid w:val="00B340F8"/>
    <w:rsid w:val="00B352A0"/>
    <w:rsid w:val="00B3573F"/>
    <w:rsid w:val="00B35C37"/>
    <w:rsid w:val="00B36189"/>
    <w:rsid w:val="00B376AD"/>
    <w:rsid w:val="00B40198"/>
    <w:rsid w:val="00B43F7A"/>
    <w:rsid w:val="00B44A7C"/>
    <w:rsid w:val="00B44BAF"/>
    <w:rsid w:val="00B47650"/>
    <w:rsid w:val="00B52E0F"/>
    <w:rsid w:val="00B567EC"/>
    <w:rsid w:val="00B60300"/>
    <w:rsid w:val="00B64EC2"/>
    <w:rsid w:val="00B6518A"/>
    <w:rsid w:val="00B657AE"/>
    <w:rsid w:val="00B65CAC"/>
    <w:rsid w:val="00B7024A"/>
    <w:rsid w:val="00B705B5"/>
    <w:rsid w:val="00B70D99"/>
    <w:rsid w:val="00B721B6"/>
    <w:rsid w:val="00B74A65"/>
    <w:rsid w:val="00B77831"/>
    <w:rsid w:val="00B80EB3"/>
    <w:rsid w:val="00B81358"/>
    <w:rsid w:val="00B83D9C"/>
    <w:rsid w:val="00B84596"/>
    <w:rsid w:val="00B87B14"/>
    <w:rsid w:val="00B87D2F"/>
    <w:rsid w:val="00B90554"/>
    <w:rsid w:val="00B90CE3"/>
    <w:rsid w:val="00B9357A"/>
    <w:rsid w:val="00B95641"/>
    <w:rsid w:val="00B9579F"/>
    <w:rsid w:val="00B95D6F"/>
    <w:rsid w:val="00B96528"/>
    <w:rsid w:val="00BA0009"/>
    <w:rsid w:val="00BA4C90"/>
    <w:rsid w:val="00BA7C22"/>
    <w:rsid w:val="00BB156A"/>
    <w:rsid w:val="00BB18FB"/>
    <w:rsid w:val="00BB2535"/>
    <w:rsid w:val="00BB69E5"/>
    <w:rsid w:val="00BC69C9"/>
    <w:rsid w:val="00BD1E52"/>
    <w:rsid w:val="00BD2B7E"/>
    <w:rsid w:val="00BD6BD1"/>
    <w:rsid w:val="00BD7F04"/>
    <w:rsid w:val="00BE068E"/>
    <w:rsid w:val="00BE0DD8"/>
    <w:rsid w:val="00BE31EE"/>
    <w:rsid w:val="00BE662A"/>
    <w:rsid w:val="00BF09F6"/>
    <w:rsid w:val="00BF1E62"/>
    <w:rsid w:val="00BF273F"/>
    <w:rsid w:val="00BF3E99"/>
    <w:rsid w:val="00BF6114"/>
    <w:rsid w:val="00BF6D6B"/>
    <w:rsid w:val="00BF7012"/>
    <w:rsid w:val="00C02519"/>
    <w:rsid w:val="00C03C85"/>
    <w:rsid w:val="00C04AAA"/>
    <w:rsid w:val="00C054AA"/>
    <w:rsid w:val="00C101E3"/>
    <w:rsid w:val="00C10E27"/>
    <w:rsid w:val="00C130DB"/>
    <w:rsid w:val="00C14B58"/>
    <w:rsid w:val="00C15B0C"/>
    <w:rsid w:val="00C205C1"/>
    <w:rsid w:val="00C21349"/>
    <w:rsid w:val="00C23766"/>
    <w:rsid w:val="00C2531C"/>
    <w:rsid w:val="00C25E84"/>
    <w:rsid w:val="00C26CB5"/>
    <w:rsid w:val="00C324B8"/>
    <w:rsid w:val="00C3254F"/>
    <w:rsid w:val="00C33881"/>
    <w:rsid w:val="00C35033"/>
    <w:rsid w:val="00C36733"/>
    <w:rsid w:val="00C369E4"/>
    <w:rsid w:val="00C36CF9"/>
    <w:rsid w:val="00C40BE2"/>
    <w:rsid w:val="00C420DD"/>
    <w:rsid w:val="00C43AEA"/>
    <w:rsid w:val="00C454AC"/>
    <w:rsid w:val="00C465F7"/>
    <w:rsid w:val="00C51F91"/>
    <w:rsid w:val="00C5612F"/>
    <w:rsid w:val="00C564EA"/>
    <w:rsid w:val="00C5787A"/>
    <w:rsid w:val="00C57DB1"/>
    <w:rsid w:val="00C57E2C"/>
    <w:rsid w:val="00C633CC"/>
    <w:rsid w:val="00C63490"/>
    <w:rsid w:val="00C65CB8"/>
    <w:rsid w:val="00C65E8C"/>
    <w:rsid w:val="00C74303"/>
    <w:rsid w:val="00C75DDD"/>
    <w:rsid w:val="00C80095"/>
    <w:rsid w:val="00C8080F"/>
    <w:rsid w:val="00C873E7"/>
    <w:rsid w:val="00C8772E"/>
    <w:rsid w:val="00C90C82"/>
    <w:rsid w:val="00C92617"/>
    <w:rsid w:val="00C93767"/>
    <w:rsid w:val="00C93D69"/>
    <w:rsid w:val="00C978FE"/>
    <w:rsid w:val="00C97A2B"/>
    <w:rsid w:val="00CA00FE"/>
    <w:rsid w:val="00CA12DC"/>
    <w:rsid w:val="00CA329A"/>
    <w:rsid w:val="00CA33D2"/>
    <w:rsid w:val="00CA4D57"/>
    <w:rsid w:val="00CA6409"/>
    <w:rsid w:val="00CA6D44"/>
    <w:rsid w:val="00CA766A"/>
    <w:rsid w:val="00CB4437"/>
    <w:rsid w:val="00CB5CCE"/>
    <w:rsid w:val="00CC32A0"/>
    <w:rsid w:val="00CC3BEF"/>
    <w:rsid w:val="00CC5099"/>
    <w:rsid w:val="00CC6586"/>
    <w:rsid w:val="00CD0D1D"/>
    <w:rsid w:val="00CD792C"/>
    <w:rsid w:val="00CE20B5"/>
    <w:rsid w:val="00CE2FE3"/>
    <w:rsid w:val="00CE57AD"/>
    <w:rsid w:val="00CE6E94"/>
    <w:rsid w:val="00CF0313"/>
    <w:rsid w:val="00CF197A"/>
    <w:rsid w:val="00CF2616"/>
    <w:rsid w:val="00CF49CC"/>
    <w:rsid w:val="00CF54E6"/>
    <w:rsid w:val="00CF7C46"/>
    <w:rsid w:val="00D0238E"/>
    <w:rsid w:val="00D031F2"/>
    <w:rsid w:val="00D03B5D"/>
    <w:rsid w:val="00D05BBC"/>
    <w:rsid w:val="00D0770A"/>
    <w:rsid w:val="00D078DD"/>
    <w:rsid w:val="00D114FB"/>
    <w:rsid w:val="00D15D1F"/>
    <w:rsid w:val="00D16777"/>
    <w:rsid w:val="00D16EB3"/>
    <w:rsid w:val="00D17F54"/>
    <w:rsid w:val="00D2030B"/>
    <w:rsid w:val="00D20C7F"/>
    <w:rsid w:val="00D20D6C"/>
    <w:rsid w:val="00D23C9D"/>
    <w:rsid w:val="00D243E6"/>
    <w:rsid w:val="00D317FD"/>
    <w:rsid w:val="00D31866"/>
    <w:rsid w:val="00D34319"/>
    <w:rsid w:val="00D34B9A"/>
    <w:rsid w:val="00D36853"/>
    <w:rsid w:val="00D36A30"/>
    <w:rsid w:val="00D36AF5"/>
    <w:rsid w:val="00D36D45"/>
    <w:rsid w:val="00D40228"/>
    <w:rsid w:val="00D44205"/>
    <w:rsid w:val="00D46E02"/>
    <w:rsid w:val="00D47DE4"/>
    <w:rsid w:val="00D50AF6"/>
    <w:rsid w:val="00D517F1"/>
    <w:rsid w:val="00D52EE5"/>
    <w:rsid w:val="00D53143"/>
    <w:rsid w:val="00D54141"/>
    <w:rsid w:val="00D566C9"/>
    <w:rsid w:val="00D56A24"/>
    <w:rsid w:val="00D60B98"/>
    <w:rsid w:val="00D61052"/>
    <w:rsid w:val="00D615FE"/>
    <w:rsid w:val="00D63927"/>
    <w:rsid w:val="00D6437F"/>
    <w:rsid w:val="00D663FC"/>
    <w:rsid w:val="00D74360"/>
    <w:rsid w:val="00D77CFB"/>
    <w:rsid w:val="00D83EF3"/>
    <w:rsid w:val="00D846AB"/>
    <w:rsid w:val="00D8718F"/>
    <w:rsid w:val="00D9153A"/>
    <w:rsid w:val="00D92D9D"/>
    <w:rsid w:val="00D96F48"/>
    <w:rsid w:val="00DA22FC"/>
    <w:rsid w:val="00DA23A4"/>
    <w:rsid w:val="00DA2416"/>
    <w:rsid w:val="00DA522C"/>
    <w:rsid w:val="00DA6A02"/>
    <w:rsid w:val="00DA6DC6"/>
    <w:rsid w:val="00DB36CB"/>
    <w:rsid w:val="00DB531A"/>
    <w:rsid w:val="00DB6C03"/>
    <w:rsid w:val="00DB7E59"/>
    <w:rsid w:val="00DC005A"/>
    <w:rsid w:val="00DC03C7"/>
    <w:rsid w:val="00DC1BF9"/>
    <w:rsid w:val="00DC2E1C"/>
    <w:rsid w:val="00DD1902"/>
    <w:rsid w:val="00DD1EB2"/>
    <w:rsid w:val="00DD3D27"/>
    <w:rsid w:val="00DE1A50"/>
    <w:rsid w:val="00DE40AA"/>
    <w:rsid w:val="00DE4B40"/>
    <w:rsid w:val="00DE6FF5"/>
    <w:rsid w:val="00DF05AB"/>
    <w:rsid w:val="00DF1879"/>
    <w:rsid w:val="00DF1A50"/>
    <w:rsid w:val="00DF3703"/>
    <w:rsid w:val="00DF5DB4"/>
    <w:rsid w:val="00E03C55"/>
    <w:rsid w:val="00E12876"/>
    <w:rsid w:val="00E21743"/>
    <w:rsid w:val="00E2408A"/>
    <w:rsid w:val="00E250E0"/>
    <w:rsid w:val="00E26DAC"/>
    <w:rsid w:val="00E3694E"/>
    <w:rsid w:val="00E3707D"/>
    <w:rsid w:val="00E372C0"/>
    <w:rsid w:val="00E40029"/>
    <w:rsid w:val="00E42B7D"/>
    <w:rsid w:val="00E42E34"/>
    <w:rsid w:val="00E42EC0"/>
    <w:rsid w:val="00E46579"/>
    <w:rsid w:val="00E51F82"/>
    <w:rsid w:val="00E53583"/>
    <w:rsid w:val="00E53627"/>
    <w:rsid w:val="00E5517D"/>
    <w:rsid w:val="00E62C0C"/>
    <w:rsid w:val="00E64274"/>
    <w:rsid w:val="00E66A7D"/>
    <w:rsid w:val="00E70272"/>
    <w:rsid w:val="00E703BC"/>
    <w:rsid w:val="00E71812"/>
    <w:rsid w:val="00E71B91"/>
    <w:rsid w:val="00E74179"/>
    <w:rsid w:val="00E7469D"/>
    <w:rsid w:val="00E75867"/>
    <w:rsid w:val="00E84DEB"/>
    <w:rsid w:val="00E85FCC"/>
    <w:rsid w:val="00E87151"/>
    <w:rsid w:val="00E916BF"/>
    <w:rsid w:val="00E93502"/>
    <w:rsid w:val="00E965DB"/>
    <w:rsid w:val="00E97C89"/>
    <w:rsid w:val="00EA6085"/>
    <w:rsid w:val="00EB1DCF"/>
    <w:rsid w:val="00EB52B7"/>
    <w:rsid w:val="00EB6552"/>
    <w:rsid w:val="00EB66AA"/>
    <w:rsid w:val="00EB6B6D"/>
    <w:rsid w:val="00EB6CC4"/>
    <w:rsid w:val="00EC3ECF"/>
    <w:rsid w:val="00EC45F6"/>
    <w:rsid w:val="00EC4F15"/>
    <w:rsid w:val="00ED6D5D"/>
    <w:rsid w:val="00ED7B35"/>
    <w:rsid w:val="00EE3571"/>
    <w:rsid w:val="00EF1672"/>
    <w:rsid w:val="00EF38F6"/>
    <w:rsid w:val="00F00145"/>
    <w:rsid w:val="00F00C61"/>
    <w:rsid w:val="00F079A5"/>
    <w:rsid w:val="00F079AF"/>
    <w:rsid w:val="00F104C9"/>
    <w:rsid w:val="00F10E6E"/>
    <w:rsid w:val="00F1650E"/>
    <w:rsid w:val="00F17522"/>
    <w:rsid w:val="00F17566"/>
    <w:rsid w:val="00F17BCF"/>
    <w:rsid w:val="00F201BE"/>
    <w:rsid w:val="00F24246"/>
    <w:rsid w:val="00F249E4"/>
    <w:rsid w:val="00F24F83"/>
    <w:rsid w:val="00F253CE"/>
    <w:rsid w:val="00F26EE7"/>
    <w:rsid w:val="00F27091"/>
    <w:rsid w:val="00F274A6"/>
    <w:rsid w:val="00F27875"/>
    <w:rsid w:val="00F33221"/>
    <w:rsid w:val="00F332D7"/>
    <w:rsid w:val="00F33B4A"/>
    <w:rsid w:val="00F34430"/>
    <w:rsid w:val="00F406A8"/>
    <w:rsid w:val="00F420AA"/>
    <w:rsid w:val="00F42897"/>
    <w:rsid w:val="00F42BBC"/>
    <w:rsid w:val="00F50DD6"/>
    <w:rsid w:val="00F55215"/>
    <w:rsid w:val="00F5524A"/>
    <w:rsid w:val="00F554FC"/>
    <w:rsid w:val="00F62D57"/>
    <w:rsid w:val="00F62E7A"/>
    <w:rsid w:val="00F676D5"/>
    <w:rsid w:val="00F70711"/>
    <w:rsid w:val="00F74D1C"/>
    <w:rsid w:val="00F76F08"/>
    <w:rsid w:val="00F771AA"/>
    <w:rsid w:val="00F8253E"/>
    <w:rsid w:val="00F837D0"/>
    <w:rsid w:val="00F86D7A"/>
    <w:rsid w:val="00F90DF0"/>
    <w:rsid w:val="00F91B0C"/>
    <w:rsid w:val="00F92DE5"/>
    <w:rsid w:val="00F9414D"/>
    <w:rsid w:val="00F94CF0"/>
    <w:rsid w:val="00F9631C"/>
    <w:rsid w:val="00FB3FB9"/>
    <w:rsid w:val="00FB5605"/>
    <w:rsid w:val="00FB6165"/>
    <w:rsid w:val="00FC0CEC"/>
    <w:rsid w:val="00FC2A58"/>
    <w:rsid w:val="00FC3300"/>
    <w:rsid w:val="00FC3E2E"/>
    <w:rsid w:val="00FC745D"/>
    <w:rsid w:val="00FD09F8"/>
    <w:rsid w:val="00FD4347"/>
    <w:rsid w:val="00FE218B"/>
    <w:rsid w:val="00FE2EEB"/>
    <w:rsid w:val="00FE340F"/>
    <w:rsid w:val="00FE708B"/>
    <w:rsid w:val="00FE7DA4"/>
    <w:rsid w:val="00FF1140"/>
    <w:rsid w:val="00FF39C1"/>
    <w:rsid w:val="00FF3D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semiHidden="0" w:uiPriority="0" w:unhideWhenUsed="0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7392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D663FC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B44BAF"/>
    <w:pPr>
      <w:keepNext/>
      <w:keepLines/>
      <w:spacing w:before="40" w:after="0"/>
      <w:outlineLvl w:val="1"/>
    </w:pPr>
    <w:rPr>
      <w:rFonts w:ascii="Cambria" w:eastAsia="Times New Roman" w:hAnsi="Cambria"/>
      <w:color w:val="365F91"/>
      <w:sz w:val="26"/>
      <w:szCs w:val="26"/>
    </w:rPr>
  </w:style>
  <w:style w:type="paragraph" w:styleId="Ttulo4">
    <w:name w:val="heading 4"/>
    <w:basedOn w:val="Normal"/>
    <w:next w:val="Normal"/>
    <w:link w:val="Ttulo4Char"/>
    <w:qFormat/>
    <w:rsid w:val="00683586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/>
      <w:b/>
      <w:sz w:val="24"/>
      <w:szCs w:val="20"/>
      <w:lang w:eastAsia="pt-BR"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D663FC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qFormat/>
    <w:rsid w:val="00043796"/>
    <w:pPr>
      <w:widowControl w:val="0"/>
      <w:autoSpaceDE w:val="0"/>
      <w:autoSpaceDN w:val="0"/>
      <w:adjustRightInd w:val="0"/>
      <w:spacing w:before="240" w:after="60" w:line="240" w:lineRule="auto"/>
      <w:outlineLvl w:val="6"/>
    </w:pPr>
    <w:rPr>
      <w:rFonts w:eastAsia="Times New Roman"/>
      <w:sz w:val="24"/>
      <w:szCs w:val="24"/>
      <w:lang w:val="en-US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6835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683586"/>
  </w:style>
  <w:style w:type="paragraph" w:styleId="Rodap">
    <w:name w:val="footer"/>
    <w:basedOn w:val="Normal"/>
    <w:link w:val="RodapChar"/>
    <w:unhideWhenUsed/>
    <w:rsid w:val="006835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683586"/>
  </w:style>
  <w:style w:type="paragraph" w:styleId="Textodebalo">
    <w:name w:val="Balloon Text"/>
    <w:basedOn w:val="Normal"/>
    <w:link w:val="TextodebaloChar"/>
    <w:uiPriority w:val="99"/>
    <w:semiHidden/>
    <w:unhideWhenUsed/>
    <w:rsid w:val="006835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683586"/>
    <w:rPr>
      <w:rFonts w:ascii="Tahoma" w:hAnsi="Tahoma" w:cs="Tahoma"/>
      <w:sz w:val="16"/>
      <w:szCs w:val="16"/>
    </w:rPr>
  </w:style>
  <w:style w:type="character" w:customStyle="1" w:styleId="Ttulo4Char">
    <w:name w:val="Título 4 Char"/>
    <w:link w:val="Ttulo4"/>
    <w:rsid w:val="00683586"/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character" w:styleId="Hyperlink">
    <w:name w:val="Hyperlink"/>
    <w:uiPriority w:val="99"/>
    <w:rsid w:val="00644D08"/>
    <w:rPr>
      <w:color w:val="0000FF"/>
      <w:u w:val="single"/>
    </w:rPr>
  </w:style>
  <w:style w:type="table" w:styleId="Tabelacomgrade">
    <w:name w:val="Table Grid"/>
    <w:basedOn w:val="Tabelanormal"/>
    <w:uiPriority w:val="39"/>
    <w:rsid w:val="00CF031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rte">
    <w:name w:val="Strong"/>
    <w:uiPriority w:val="22"/>
    <w:qFormat/>
    <w:rsid w:val="006879FC"/>
    <w:rPr>
      <w:b/>
      <w:bCs/>
    </w:rPr>
  </w:style>
  <w:style w:type="paragraph" w:styleId="NormalWeb">
    <w:name w:val="Normal (Web)"/>
    <w:basedOn w:val="Normal"/>
    <w:uiPriority w:val="99"/>
    <w:rsid w:val="006879F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styleId="PargrafodaLista">
    <w:name w:val="List Paragraph"/>
    <w:basedOn w:val="Normal"/>
    <w:uiPriority w:val="34"/>
    <w:qFormat/>
    <w:rsid w:val="008D47D4"/>
    <w:pPr>
      <w:ind w:left="720"/>
      <w:contextualSpacing/>
    </w:pPr>
  </w:style>
  <w:style w:type="character" w:customStyle="1" w:styleId="Ttulo1Char">
    <w:name w:val="Título 1 Char"/>
    <w:link w:val="Ttulo1"/>
    <w:uiPriority w:val="9"/>
    <w:rsid w:val="00D663FC"/>
    <w:rPr>
      <w:rFonts w:ascii="Cambria" w:eastAsia="Times New Roman" w:hAnsi="Cambria" w:cs="Times New Roman"/>
      <w:b/>
      <w:bCs/>
      <w:color w:val="365F91"/>
      <w:sz w:val="28"/>
      <w:szCs w:val="28"/>
      <w:lang w:eastAsia="en-US"/>
    </w:rPr>
  </w:style>
  <w:style w:type="character" w:customStyle="1" w:styleId="Ttulo6Char">
    <w:name w:val="Título 6 Char"/>
    <w:link w:val="Ttulo6"/>
    <w:uiPriority w:val="9"/>
    <w:rsid w:val="00D663FC"/>
    <w:rPr>
      <w:rFonts w:ascii="Cambria" w:eastAsia="Times New Roman" w:hAnsi="Cambria" w:cs="Times New Roman"/>
      <w:i/>
      <w:iCs/>
      <w:color w:val="243F60"/>
      <w:sz w:val="22"/>
      <w:szCs w:val="22"/>
      <w:lang w:eastAsia="en-US"/>
    </w:rPr>
  </w:style>
  <w:style w:type="character" w:styleId="Refdecomentrio">
    <w:name w:val="annotation reference"/>
    <w:uiPriority w:val="99"/>
    <w:semiHidden/>
    <w:unhideWhenUsed/>
    <w:rsid w:val="00A55A1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55A12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A55A12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55A12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A55A12"/>
    <w:rPr>
      <w:b/>
      <w:bCs/>
      <w:lang w:eastAsia="en-US"/>
    </w:rPr>
  </w:style>
  <w:style w:type="character" w:customStyle="1" w:styleId="MenoPendente1">
    <w:name w:val="Menção Pendente1"/>
    <w:uiPriority w:val="99"/>
    <w:semiHidden/>
    <w:unhideWhenUsed/>
    <w:rsid w:val="005C6AD9"/>
    <w:rPr>
      <w:color w:val="605E5C"/>
      <w:shd w:val="clear" w:color="auto" w:fill="E1DFDD"/>
    </w:rPr>
  </w:style>
  <w:style w:type="paragraph" w:styleId="Corpodetexto">
    <w:name w:val="Body Text"/>
    <w:basedOn w:val="Normal"/>
    <w:link w:val="CorpodetextoChar"/>
    <w:uiPriority w:val="1"/>
    <w:qFormat/>
    <w:rsid w:val="00B74A65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pt-PT" w:eastAsia="pt-PT" w:bidi="pt-PT"/>
    </w:rPr>
  </w:style>
  <w:style w:type="character" w:customStyle="1" w:styleId="CorpodetextoChar">
    <w:name w:val="Corpo de texto Char"/>
    <w:link w:val="Corpodetexto"/>
    <w:uiPriority w:val="1"/>
    <w:rsid w:val="00B74A65"/>
    <w:rPr>
      <w:rFonts w:ascii="Arial" w:eastAsia="Arial" w:hAnsi="Arial" w:cs="Arial"/>
      <w:sz w:val="24"/>
      <w:szCs w:val="24"/>
      <w:lang w:val="pt-PT" w:eastAsia="pt-PT" w:bidi="pt-PT"/>
    </w:rPr>
  </w:style>
  <w:style w:type="character" w:customStyle="1" w:styleId="MenoPendente2">
    <w:name w:val="Menção Pendente2"/>
    <w:uiPriority w:val="99"/>
    <w:semiHidden/>
    <w:unhideWhenUsed/>
    <w:rsid w:val="00B340F8"/>
    <w:rPr>
      <w:color w:val="605E5C"/>
      <w:shd w:val="clear" w:color="auto" w:fill="E1DFDD"/>
    </w:rPr>
  </w:style>
  <w:style w:type="character" w:customStyle="1" w:styleId="Ttulo2Char">
    <w:name w:val="Título 2 Char"/>
    <w:link w:val="Ttulo2"/>
    <w:uiPriority w:val="9"/>
    <w:semiHidden/>
    <w:rsid w:val="00B44BAF"/>
    <w:rPr>
      <w:rFonts w:ascii="Cambria" w:eastAsia="Times New Roman" w:hAnsi="Cambria" w:cs="Times New Roman"/>
      <w:color w:val="365F91"/>
      <w:sz w:val="26"/>
      <w:szCs w:val="26"/>
      <w:lang w:eastAsia="en-US"/>
    </w:rPr>
  </w:style>
  <w:style w:type="character" w:customStyle="1" w:styleId="cf01">
    <w:name w:val="cf01"/>
    <w:rsid w:val="00B43F7A"/>
    <w:rPr>
      <w:rFonts w:ascii="Segoe UI" w:hAnsi="Segoe UI" w:cs="Segoe UI" w:hint="default"/>
      <w:sz w:val="18"/>
      <w:szCs w:val="18"/>
    </w:rPr>
  </w:style>
  <w:style w:type="character" w:customStyle="1" w:styleId="MenoPendente3">
    <w:name w:val="Menção Pendente3"/>
    <w:uiPriority w:val="99"/>
    <w:semiHidden/>
    <w:unhideWhenUsed/>
    <w:rsid w:val="00CA6D44"/>
    <w:rPr>
      <w:color w:val="605E5C"/>
      <w:shd w:val="clear" w:color="auto" w:fill="E1DFDD"/>
    </w:rPr>
  </w:style>
  <w:style w:type="character" w:customStyle="1" w:styleId="Ttulo7Char">
    <w:name w:val="Título 7 Char"/>
    <w:link w:val="Ttulo7"/>
    <w:rsid w:val="00043796"/>
    <w:rPr>
      <w:rFonts w:eastAsia="Times New Roman"/>
      <w:sz w:val="24"/>
      <w:szCs w:val="24"/>
      <w:lang w:val="en-US"/>
    </w:rPr>
  </w:style>
  <w:style w:type="paragraph" w:customStyle="1" w:styleId="PargrafodaLista1">
    <w:name w:val="Parágrafo da Lista1"/>
    <w:basedOn w:val="Normal"/>
    <w:rsid w:val="00F26EE7"/>
    <w:pPr>
      <w:suppressAutoHyphens/>
    </w:pPr>
    <w:rPr>
      <w:rFonts w:cs="Calibri"/>
      <w:kern w:val="1"/>
      <w:lang w:eastAsia="ar-SA"/>
    </w:rPr>
  </w:style>
  <w:style w:type="character" w:customStyle="1" w:styleId="MenoPendente4">
    <w:name w:val="Menção Pendente4"/>
    <w:uiPriority w:val="99"/>
    <w:semiHidden/>
    <w:unhideWhenUsed/>
    <w:rsid w:val="006A5801"/>
    <w:rPr>
      <w:color w:val="605E5C"/>
      <w:shd w:val="clear" w:color="auto" w:fill="E1DFDD"/>
    </w:rPr>
  </w:style>
  <w:style w:type="paragraph" w:styleId="SemEspaamento">
    <w:name w:val="No Spacing"/>
    <w:uiPriority w:val="1"/>
    <w:qFormat/>
    <w:rsid w:val="00895A32"/>
    <w:rPr>
      <w:sz w:val="22"/>
      <w:szCs w:val="22"/>
      <w:lang w:eastAsia="en-US"/>
    </w:rPr>
  </w:style>
  <w:style w:type="character" w:customStyle="1" w:styleId="MenoPendente5">
    <w:name w:val="Menção Pendente5"/>
    <w:uiPriority w:val="99"/>
    <w:semiHidden/>
    <w:unhideWhenUsed/>
    <w:rsid w:val="002F30A3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EB1DCF"/>
    <w:rPr>
      <w:sz w:val="22"/>
      <w:szCs w:val="22"/>
      <w:lang w:eastAsia="en-US"/>
    </w:rPr>
  </w:style>
  <w:style w:type="character" w:customStyle="1" w:styleId="uv3um">
    <w:name w:val="uv3um"/>
    <w:basedOn w:val="Fontepargpadro"/>
    <w:rsid w:val="00D53143"/>
  </w:style>
  <w:style w:type="character" w:styleId="TextodoEspaoReservado">
    <w:name w:val="Placeholder Text"/>
    <w:basedOn w:val="Fontepargpadro"/>
    <w:uiPriority w:val="99"/>
    <w:semiHidden/>
    <w:rsid w:val="00DA22FC"/>
    <w:rPr>
      <w:color w:val="808080"/>
    </w:rPr>
  </w:style>
  <w:style w:type="character" w:styleId="HiperlinkVisitado">
    <w:name w:val="FollowedHyperlink"/>
    <w:basedOn w:val="Fontepargpadro"/>
    <w:uiPriority w:val="99"/>
    <w:semiHidden/>
    <w:unhideWhenUsed/>
    <w:rsid w:val="008963F3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225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1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730086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759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0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48130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566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07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38664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53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77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161391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54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78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785330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48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9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899755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71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3099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5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33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100511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5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87263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642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869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08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7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37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403040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533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5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279654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81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47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4B5D2F-A56B-4F41-B548-447E433BA3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26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</CharactersWithSpaces>
  <SharedDoc>false</SharedDoc>
  <HLinks>
    <vt:vector size="78" baseType="variant">
      <vt:variant>
        <vt:i4>655446</vt:i4>
      </vt:variant>
      <vt:variant>
        <vt:i4>36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7077969</vt:i4>
      </vt:variant>
      <vt:variant>
        <vt:i4>33</vt:i4>
      </vt:variant>
      <vt:variant>
        <vt:i4>0</vt:i4>
      </vt:variant>
      <vt:variant>
        <vt:i4>5</vt:i4>
      </vt:variant>
      <vt:variant>
        <vt:lpwstr>http://new.famema.br/wp-content/uploads/2024/02/Informativo-no-03_2023-Criterios-bolsa-e-vinculo.pdf</vt:lpwstr>
      </vt:variant>
      <vt:variant>
        <vt:lpwstr/>
      </vt:variant>
      <vt:variant>
        <vt:i4>4784145</vt:i4>
      </vt:variant>
      <vt:variant>
        <vt:i4>30</vt:i4>
      </vt:variant>
      <vt:variant>
        <vt:i4>0</vt:i4>
      </vt:variant>
      <vt:variant>
        <vt:i4>5</vt:i4>
      </vt:variant>
      <vt:variant>
        <vt:lpwstr>http://cad.capes.gov.br/ato-administrativo-detalhar?idAtoAdmElastic=12302</vt:lpwstr>
      </vt:variant>
      <vt:variant>
        <vt:lpwstr/>
      </vt:variant>
      <vt:variant>
        <vt:i4>4587522</vt:i4>
      </vt:variant>
      <vt:variant>
        <vt:i4>27</vt:i4>
      </vt:variant>
      <vt:variant>
        <vt:i4>0</vt:i4>
      </vt:variant>
      <vt:variant>
        <vt:i4>5</vt:i4>
      </vt:variant>
      <vt:variant>
        <vt:lpwstr>http://www.capes.gov.br/images/stories/download/legislacao/Portaria_076_RegulamentoDS.pdf</vt:lpwstr>
      </vt:variant>
      <vt:variant>
        <vt:lpwstr/>
      </vt:variant>
      <vt:variant>
        <vt:i4>5701653</vt:i4>
      </vt:variant>
      <vt:variant>
        <vt:i4>24</vt:i4>
      </vt:variant>
      <vt:variant>
        <vt:i4>0</vt:i4>
      </vt:variant>
      <vt:variant>
        <vt:i4>5</vt:i4>
      </vt:variant>
      <vt:variant>
        <vt:lpwstr>https://www.gov.br/capes/pt-br/acesso-a-informacao/acoes-e-programas/bolsas/bolsas-no-pais/programa-de-demanda-social-ds</vt:lpwstr>
      </vt:variant>
      <vt:variant>
        <vt:lpwstr/>
      </vt:variant>
      <vt:variant>
        <vt:i4>5832830</vt:i4>
      </vt:variant>
      <vt:variant>
        <vt:i4>21</vt:i4>
      </vt:variant>
      <vt:variant>
        <vt:i4>0</vt:i4>
      </vt:variant>
      <vt:variant>
        <vt:i4>5</vt:i4>
      </vt:variant>
      <vt:variant>
        <vt:lpwstr>mailto:ppgsaudeenvelhecimento@famema.sp.gov.br</vt:lpwstr>
      </vt:variant>
      <vt:variant>
        <vt:lpwstr/>
      </vt:variant>
      <vt:variant>
        <vt:i4>655446</vt:i4>
      </vt:variant>
      <vt:variant>
        <vt:i4>18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655446</vt:i4>
      </vt:variant>
      <vt:variant>
        <vt:i4>15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5832830</vt:i4>
      </vt:variant>
      <vt:variant>
        <vt:i4>12</vt:i4>
      </vt:variant>
      <vt:variant>
        <vt:i4>0</vt:i4>
      </vt:variant>
      <vt:variant>
        <vt:i4>5</vt:i4>
      </vt:variant>
      <vt:variant>
        <vt:lpwstr>mailto:ppgsaudeenvelhecimento@famema.sp.gov.br</vt:lpwstr>
      </vt:variant>
      <vt:variant>
        <vt:lpwstr/>
      </vt:variant>
      <vt:variant>
        <vt:i4>655446</vt:i4>
      </vt:variant>
      <vt:variant>
        <vt:i4>9</vt:i4>
      </vt:variant>
      <vt:variant>
        <vt:i4>0</vt:i4>
      </vt:variant>
      <vt:variant>
        <vt:i4>5</vt:i4>
      </vt:variant>
      <vt:variant>
        <vt:lpwstr>https://new.famema.br/pos-graduacao-stricto-sensu/mestrado-academico/</vt:lpwstr>
      </vt:variant>
      <vt:variant>
        <vt:lpwstr/>
      </vt:variant>
      <vt:variant>
        <vt:i4>6553645</vt:i4>
      </vt:variant>
      <vt:variant>
        <vt:i4>6</vt:i4>
      </vt:variant>
      <vt:variant>
        <vt:i4>0</vt:i4>
      </vt:variant>
      <vt:variant>
        <vt:i4>5</vt:i4>
      </vt:variant>
      <vt:variant>
        <vt:lpwstr>http://www.cnpq.br/</vt:lpwstr>
      </vt:variant>
      <vt:variant>
        <vt:lpwstr/>
      </vt:variant>
      <vt:variant>
        <vt:i4>15401173</vt:i4>
      </vt:variant>
      <vt:variant>
        <vt:i4>3</vt:i4>
      </vt:variant>
      <vt:variant>
        <vt:i4>0</vt:i4>
      </vt:variant>
      <vt:variant>
        <vt:i4>5</vt:i4>
      </vt:variant>
      <vt:variant>
        <vt:lpwstr>E:\Maria Angélica\HD Sala\Documents And Settings\Meus documentos\Novos\Pós-graduação Famema\Coordenação Mestrado\Quadriênio 2021_2024\Edital Processo Seletivo 2021\Formulário Resumo da Proposta de Projeto - Edital.doc</vt:lpwstr>
      </vt:variant>
      <vt:variant>
        <vt:lpwstr/>
      </vt:variant>
      <vt:variant>
        <vt:i4>655446</vt:i4>
      </vt:variant>
      <vt:variant>
        <vt:i4>0</vt:i4>
      </vt:variant>
      <vt:variant>
        <vt:i4>0</vt:i4>
      </vt:variant>
      <vt:variant>
        <vt:i4>5</vt:i4>
      </vt:variant>
      <vt:variant>
        <vt:lpwstr>https://new.famema.br/pos-graduacao-stricto-sensu/mestrado-academico,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radm</dc:creator>
  <cp:lastModifiedBy>anapaula.peres</cp:lastModifiedBy>
  <cp:revision>2</cp:revision>
  <cp:lastPrinted>2025-05-08T13:38:00Z</cp:lastPrinted>
  <dcterms:created xsi:type="dcterms:W3CDTF">2025-06-12T18:10:00Z</dcterms:created>
  <dcterms:modified xsi:type="dcterms:W3CDTF">2025-07-17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9f6bd7-c9d9-4dc5-a944-36c85d26ca24</vt:lpwstr>
  </property>
</Properties>
</file>